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471AA" w14:textId="0FC1CC7B" w:rsidR="00DE1CD1" w:rsidRPr="006F7AF0" w:rsidRDefault="00A56B8A" w:rsidP="00F85A60">
      <w:pPr>
        <w:pStyle w:val="Heading1"/>
        <w:spacing w:line="276" w:lineRule="auto"/>
        <w:rPr>
          <w:lang w:val="en-GB"/>
        </w:rPr>
      </w:pPr>
      <w:r w:rsidRPr="006F7AF0">
        <w:rPr>
          <w:lang w:val="en-GB"/>
        </w:rPr>
        <w:t>Manchester Robotics</w:t>
      </w:r>
      <w:r w:rsidR="00DE1CD1" w:rsidRPr="006F7AF0">
        <w:rPr>
          <w:lang w:val="en-GB"/>
        </w:rPr>
        <w:t xml:space="preserve"> / Te</w:t>
      </w:r>
      <w:r w:rsidR="002F2113" w:rsidRPr="006F7AF0">
        <w:rPr>
          <w:lang w:val="en-GB"/>
        </w:rPr>
        <w:t>c</w:t>
      </w:r>
      <w:r w:rsidR="00DE1CD1" w:rsidRPr="006F7AF0">
        <w:rPr>
          <w:lang w:val="en-GB"/>
        </w:rPr>
        <w:t>nol</w:t>
      </w:r>
      <w:r w:rsidR="00E55C21" w:rsidRPr="006F7AF0">
        <w:rPr>
          <w:lang w:val="en-GB"/>
        </w:rPr>
        <w:t>ó</w:t>
      </w:r>
      <w:r w:rsidR="00DE1CD1" w:rsidRPr="006F7AF0">
        <w:rPr>
          <w:lang w:val="en-GB"/>
        </w:rPr>
        <w:t>g</w:t>
      </w:r>
      <w:r w:rsidR="00E55C21" w:rsidRPr="006F7AF0">
        <w:rPr>
          <w:lang w:val="en-GB"/>
        </w:rPr>
        <w:t>i</w:t>
      </w:r>
      <w:r w:rsidR="00DE1CD1" w:rsidRPr="006F7AF0">
        <w:rPr>
          <w:lang w:val="en-GB"/>
        </w:rPr>
        <w:t>co de Monterrey</w:t>
      </w:r>
    </w:p>
    <w:p w14:paraId="3FA075FC" w14:textId="4B09AB8F" w:rsidR="005368F7" w:rsidRPr="006F7AF0" w:rsidRDefault="004C280E" w:rsidP="00F85A60">
      <w:pPr>
        <w:pStyle w:val="Heading1"/>
        <w:spacing w:line="276" w:lineRule="auto"/>
        <w:rPr>
          <w:lang w:val="en-GB"/>
        </w:rPr>
      </w:pPr>
      <w:r w:rsidRPr="006F7AF0">
        <w:rPr>
          <w:lang w:val="en-GB"/>
        </w:rPr>
        <w:t>MC3001C</w:t>
      </w:r>
      <w:r w:rsidR="0040038E" w:rsidRPr="006F7AF0">
        <w:rPr>
          <w:lang w:val="en-GB"/>
        </w:rPr>
        <w:t xml:space="preserve">: </w:t>
      </w:r>
      <w:r w:rsidRPr="006F7AF0">
        <w:rPr>
          <w:lang w:val="en-GB"/>
        </w:rPr>
        <w:t>Cyber-Physical Systems I</w:t>
      </w:r>
    </w:p>
    <w:p w14:paraId="16414984" w14:textId="77777777" w:rsidR="00F122BD" w:rsidRPr="006F7AF0" w:rsidRDefault="00F122BD" w:rsidP="00F85A60">
      <w:pPr>
        <w:spacing w:line="276" w:lineRule="auto"/>
        <w:rPr>
          <w:lang w:val="en-GB"/>
        </w:rPr>
      </w:pPr>
    </w:p>
    <w:p w14:paraId="513DEFAB" w14:textId="66E7D5D2" w:rsidR="001410F3" w:rsidRDefault="001410F3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Introduction</w:t>
      </w:r>
    </w:p>
    <w:p w14:paraId="461EBAF2" w14:textId="77777777" w:rsid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objective of this course, created by Manchester Robotics Ltd. (MCR2), is to equip students with the skills needed to operate mobile robots and solve challenges in cyber-physical systems.</w:t>
      </w:r>
    </w:p>
    <w:p w14:paraId="67D8005C" w14:textId="554C54EC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</w:t>
      </w:r>
      <w:r>
        <w:rPr>
          <w:lang w:val="en-GB"/>
        </w:rPr>
        <w:t>is</w:t>
      </w:r>
      <w:r w:rsidRPr="006F7AF0">
        <w:rPr>
          <w:lang w:val="en-GB"/>
        </w:rPr>
        <w:t xml:space="preserve"> course is divided </w:t>
      </w:r>
      <w:r>
        <w:rPr>
          <w:lang w:val="en-GB"/>
        </w:rPr>
        <w:t>into two</w:t>
      </w:r>
      <w:r w:rsidRPr="006F7AF0">
        <w:rPr>
          <w:lang w:val="en-GB"/>
        </w:rPr>
        <w:t xml:space="preserve"> sections, carefully designed for the user to learn about the different aspects of ROS</w:t>
      </w:r>
      <w:r>
        <w:rPr>
          <w:lang w:val="en-GB"/>
        </w:rPr>
        <w:t>,</w:t>
      </w:r>
      <w:r w:rsidRPr="006F7AF0">
        <w:rPr>
          <w:lang w:val="en-GB"/>
        </w:rPr>
        <w:t xml:space="preserve"> from topics and messages to control and simulation of a real robot.</w:t>
      </w:r>
    </w:p>
    <w:p w14:paraId="6492ABF3" w14:textId="26D26F22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first part of this course introduces the basic concepts and general knowledge of the ROS environment to the user.</w:t>
      </w:r>
    </w:p>
    <w:p w14:paraId="69DB8402" w14:textId="73A6EBBC" w:rsidR="006F7AF0" w:rsidRPr="006F7AF0" w:rsidRDefault="006F7AF0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>The second part of the course is dedicated to the analysis</w:t>
      </w:r>
      <w:r>
        <w:rPr>
          <w:lang w:val="en-GB"/>
        </w:rPr>
        <w:t>, control, and simulation</w:t>
      </w:r>
      <w:r w:rsidRPr="006F7AF0">
        <w:rPr>
          <w:lang w:val="en-GB"/>
        </w:rPr>
        <w:t xml:space="preserve"> of mobile robots </w:t>
      </w:r>
      <w:r>
        <w:rPr>
          <w:lang w:val="en-GB"/>
        </w:rPr>
        <w:t>in</w:t>
      </w:r>
      <w:r w:rsidRPr="006F7AF0">
        <w:rPr>
          <w:lang w:val="en-GB"/>
        </w:rPr>
        <w:t xml:space="preserve"> different environments. </w:t>
      </w:r>
    </w:p>
    <w:p w14:paraId="1A4B9C87" w14:textId="670030A8" w:rsidR="001A6C9D" w:rsidRPr="006F7AF0" w:rsidRDefault="00931091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t xml:space="preserve">This course will </w:t>
      </w:r>
      <w:r w:rsidR="001071CB" w:rsidRPr="006F7AF0">
        <w:rPr>
          <w:lang w:val="en-GB"/>
        </w:rPr>
        <w:t xml:space="preserve">be based </w:t>
      </w:r>
      <w:r w:rsidR="001410F3" w:rsidRPr="006F7AF0">
        <w:rPr>
          <w:lang w:val="en-GB"/>
        </w:rPr>
        <w:t>on</w:t>
      </w:r>
      <w:r w:rsidR="001071CB" w:rsidRPr="006F7AF0">
        <w:rPr>
          <w:lang w:val="en-GB"/>
        </w:rPr>
        <w:t xml:space="preserve"> challenges to make the student aware of</w:t>
      </w:r>
      <w:r w:rsidR="005D0B70" w:rsidRPr="006F7AF0">
        <w:rPr>
          <w:lang w:val="en-GB"/>
        </w:rPr>
        <w:t xml:space="preserve"> the problems</w:t>
      </w:r>
      <w:r w:rsidR="006C6DB0" w:rsidRPr="006F7AF0">
        <w:rPr>
          <w:lang w:val="en-GB"/>
        </w:rPr>
        <w:t xml:space="preserve"> faced </w:t>
      </w:r>
      <w:r w:rsidR="005D1015" w:rsidRPr="006F7AF0">
        <w:rPr>
          <w:lang w:val="en-GB"/>
        </w:rPr>
        <w:t>while implementing</w:t>
      </w:r>
      <w:r w:rsidR="006C6DB0" w:rsidRPr="006F7AF0">
        <w:rPr>
          <w:lang w:val="en-GB"/>
        </w:rPr>
        <w:t xml:space="preserve"> advanced </w:t>
      </w:r>
      <w:r w:rsidR="007A19E2" w:rsidRPr="006F7AF0">
        <w:rPr>
          <w:lang w:val="en-GB"/>
        </w:rPr>
        <w:t>i</w:t>
      </w:r>
      <w:r w:rsidR="006C6DB0" w:rsidRPr="006F7AF0">
        <w:rPr>
          <w:lang w:val="en-GB"/>
        </w:rPr>
        <w:t xml:space="preserve">ntelligent </w:t>
      </w:r>
      <w:r w:rsidR="007A19E2" w:rsidRPr="006F7AF0">
        <w:rPr>
          <w:lang w:val="en-GB"/>
        </w:rPr>
        <w:t>algorithms</w:t>
      </w:r>
      <w:r w:rsidR="005D0B70" w:rsidRPr="006F7AF0">
        <w:rPr>
          <w:lang w:val="en-GB"/>
        </w:rPr>
        <w:t xml:space="preserve"> </w:t>
      </w:r>
      <w:r w:rsidR="006C6DB0" w:rsidRPr="006F7AF0">
        <w:rPr>
          <w:lang w:val="en-GB"/>
        </w:rPr>
        <w:t>in robotics</w:t>
      </w:r>
      <w:r w:rsidR="001071CB" w:rsidRPr="006F7AF0">
        <w:rPr>
          <w:lang w:val="en-GB"/>
        </w:rPr>
        <w:t>.</w:t>
      </w:r>
    </w:p>
    <w:p w14:paraId="66E6F9C6" w14:textId="04B7CD4C" w:rsidR="00564150" w:rsidRPr="006F7AF0" w:rsidRDefault="00A56B8A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General Information</w:t>
      </w:r>
    </w:p>
    <w:p w14:paraId="218AD661" w14:textId="55FC2D87" w:rsidR="00BD4528" w:rsidRPr="006F7AF0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MCR2 Person in Charge: </w:t>
      </w:r>
      <w:r w:rsidR="006F7AF0" w:rsidRPr="006F7AF0">
        <w:rPr>
          <w:lang w:val="en-GB"/>
        </w:rPr>
        <w:t>Dr</w:t>
      </w:r>
      <w:r w:rsidR="006F7AF0">
        <w:rPr>
          <w:lang w:val="en-GB"/>
        </w:rPr>
        <w:t>.</w:t>
      </w:r>
      <w:r w:rsidR="006F7AF0" w:rsidRPr="006F7AF0">
        <w:rPr>
          <w:lang w:val="en-GB"/>
        </w:rPr>
        <w:t xml:space="preserve"> </w:t>
      </w:r>
      <w:r w:rsidR="00F5079C" w:rsidRPr="006F7AF0">
        <w:rPr>
          <w:lang w:val="en-GB"/>
        </w:rPr>
        <w:t>Alexandru Stancu</w:t>
      </w:r>
      <w:r w:rsidR="006F7AF0" w:rsidRPr="006F7AF0">
        <w:rPr>
          <w:lang w:val="en-GB"/>
        </w:rPr>
        <w:t xml:space="preserve"> and Dr</w:t>
      </w:r>
      <w:r w:rsidR="006F7AF0">
        <w:rPr>
          <w:lang w:val="en-GB"/>
        </w:rPr>
        <w:t>.</w:t>
      </w:r>
      <w:r w:rsidR="006F7AF0" w:rsidRPr="006F7AF0">
        <w:rPr>
          <w:lang w:val="en-GB"/>
        </w:rPr>
        <w:t xml:space="preserve"> Mario Martinez</w:t>
      </w:r>
    </w:p>
    <w:p w14:paraId="6519958B" w14:textId="5F89C9FB" w:rsidR="00BD4528" w:rsidRPr="006F7AF0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s-ES"/>
        </w:rPr>
      </w:pPr>
      <w:r w:rsidRPr="006F7AF0">
        <w:rPr>
          <w:lang w:val="es-ES"/>
        </w:rPr>
        <w:t xml:space="preserve">Tecnológico de Monterrey Person in Charge: </w:t>
      </w:r>
      <w:r w:rsidR="006F7AF0" w:rsidRPr="006F7AF0">
        <w:rPr>
          <w:lang w:val="es-ES"/>
        </w:rPr>
        <w:t>D</w:t>
      </w:r>
      <w:r w:rsidR="006F7AF0">
        <w:rPr>
          <w:lang w:val="es-ES"/>
        </w:rPr>
        <w:t xml:space="preserve">r.  </w:t>
      </w:r>
      <w:r w:rsidR="006F7AF0" w:rsidRPr="006F7AF0">
        <w:rPr>
          <w:lang w:val="es-ES"/>
        </w:rPr>
        <w:t>Consuelo Rodríguez Padilla</w:t>
      </w:r>
    </w:p>
    <w:p w14:paraId="637A72DD" w14:textId="44367B1F" w:rsidR="00564150" w:rsidRPr="006F7AF0" w:rsidRDefault="0056415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Duration </w:t>
      </w:r>
      <w:r w:rsidR="007A19E2" w:rsidRPr="006F7AF0">
        <w:rPr>
          <w:lang w:val="en-GB"/>
        </w:rPr>
        <w:t>10</w:t>
      </w:r>
      <w:r w:rsidRPr="006F7AF0">
        <w:rPr>
          <w:lang w:val="en-GB"/>
        </w:rPr>
        <w:t xml:space="preserve"> Weeks</w:t>
      </w:r>
      <w:r w:rsidR="008C4F2A" w:rsidRPr="006F7AF0">
        <w:rPr>
          <w:lang w:val="en-GB"/>
        </w:rPr>
        <w:t>.</w:t>
      </w:r>
    </w:p>
    <w:p w14:paraId="581BF944" w14:textId="631C0FCC" w:rsidR="008C4F2A" w:rsidRPr="006F7AF0" w:rsidRDefault="008C4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lastRenderedPageBreak/>
        <w:t xml:space="preserve">Student </w:t>
      </w:r>
      <w:r w:rsidR="006F7AF0">
        <w:rPr>
          <w:lang w:val="en-GB"/>
        </w:rPr>
        <w:t>counseling</w:t>
      </w:r>
      <w:r w:rsidR="00144EAA" w:rsidRPr="006F7AF0">
        <w:rPr>
          <w:lang w:val="en-GB"/>
        </w:rPr>
        <w:t xml:space="preserve">: </w:t>
      </w:r>
      <w:r w:rsidR="006F7AF0">
        <w:rPr>
          <w:lang w:val="en-GB"/>
        </w:rPr>
        <w:t>Via appointment.</w:t>
      </w:r>
    </w:p>
    <w:p w14:paraId="40F9D9EF" w14:textId="40DA35DE" w:rsidR="006A4EB0" w:rsidRPr="006F7AF0" w:rsidRDefault="000D39B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Weekly</w:t>
      </w:r>
      <w:r w:rsidR="00754BE3" w:rsidRPr="006F7AF0">
        <w:rPr>
          <w:lang w:val="en-GB"/>
        </w:rPr>
        <w:t xml:space="preserve"> Briefings</w:t>
      </w:r>
      <w:r w:rsidR="004A7B04" w:rsidRPr="006F7AF0">
        <w:rPr>
          <w:lang w:val="en-GB"/>
        </w:rPr>
        <w:t xml:space="preserve">: </w:t>
      </w:r>
      <w:r w:rsidR="004B13E9" w:rsidRPr="006F7AF0">
        <w:rPr>
          <w:lang w:val="en-GB"/>
        </w:rPr>
        <w:t>TBD.</w:t>
      </w:r>
    </w:p>
    <w:p w14:paraId="6922C695" w14:textId="6204B88E" w:rsidR="003C2341" w:rsidRDefault="00685871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Classes: </w:t>
      </w:r>
      <w:r w:rsidR="006F7AF0">
        <w:rPr>
          <w:lang w:val="en-GB"/>
        </w:rPr>
        <w:t>10 sessions, 2 groups</w:t>
      </w:r>
      <w:r w:rsidR="004B13E9" w:rsidRPr="006F7AF0">
        <w:rPr>
          <w:lang w:val="en-GB"/>
        </w:rPr>
        <w:t>.</w:t>
      </w:r>
    </w:p>
    <w:p w14:paraId="44DDEF44" w14:textId="7649A484" w:rsidR="006F7AF0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>
        <w:rPr>
          <w:lang w:val="en-GB"/>
        </w:rPr>
        <w:t>Group 1: Monday, 9- 11 AM (Central Mexico Time)</w:t>
      </w:r>
    </w:p>
    <w:p w14:paraId="63093FE6" w14:textId="0BE9810C" w:rsidR="006F7AF0" w:rsidRPr="006F7AF0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>
        <w:rPr>
          <w:lang w:val="en-GB"/>
        </w:rPr>
        <w:t>Group 2: Monday, 3 - 6 PM (Central Mexico Time)</w:t>
      </w:r>
    </w:p>
    <w:p w14:paraId="204AF7C8" w14:textId="3E348CA3" w:rsidR="00685871" w:rsidRPr="006F7AF0" w:rsidRDefault="00D26E43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Starting</w:t>
      </w:r>
      <w:r w:rsidR="00460F2A" w:rsidRPr="006F7AF0">
        <w:rPr>
          <w:lang w:val="en-GB"/>
        </w:rPr>
        <w:t>:</w:t>
      </w:r>
      <w:r w:rsidR="006A30BA" w:rsidRPr="006F7AF0">
        <w:rPr>
          <w:lang w:val="en-GB"/>
        </w:rPr>
        <w:t xml:space="preserve"> </w:t>
      </w:r>
      <w:r w:rsidR="006F7AF0">
        <w:rPr>
          <w:lang w:val="en-GB"/>
        </w:rPr>
        <w:t>Monday, 7 August 2023</w:t>
      </w:r>
    </w:p>
    <w:p w14:paraId="4C4970C3" w14:textId="31CBCF26" w:rsidR="004B13E9" w:rsidRDefault="00460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Ends:</w:t>
      </w:r>
      <w:r w:rsidR="00B11AA8" w:rsidRPr="006F7AF0">
        <w:rPr>
          <w:lang w:val="en-GB"/>
        </w:rPr>
        <w:t xml:space="preserve"> </w:t>
      </w:r>
      <w:r w:rsidR="006F7AF0">
        <w:rPr>
          <w:lang w:val="en-GB"/>
        </w:rPr>
        <w:t>Monday, 16 October 2023</w:t>
      </w:r>
    </w:p>
    <w:p w14:paraId="64C178DE" w14:textId="17EA8371" w:rsidR="00AB40FC" w:rsidRPr="006F7AF0" w:rsidRDefault="00AB40F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>
        <w:rPr>
          <w:lang w:val="en-GB"/>
        </w:rPr>
        <w:t>No Class: 11 September (UR Certification)</w:t>
      </w:r>
    </w:p>
    <w:p w14:paraId="4F72DE2B" w14:textId="77777777" w:rsidR="004B13E9" w:rsidRPr="006F7AF0" w:rsidRDefault="004B13E9" w:rsidP="00F85A60">
      <w:pPr>
        <w:spacing w:line="276" w:lineRule="auto"/>
        <w:ind w:left="284"/>
        <w:rPr>
          <w:lang w:val="en-GB"/>
        </w:rPr>
      </w:pPr>
    </w:p>
    <w:p w14:paraId="323C965B" w14:textId="35C350F6" w:rsidR="00EC2259" w:rsidRPr="001C32A7" w:rsidRDefault="00EC2259" w:rsidP="00F85A60">
      <w:pPr>
        <w:pStyle w:val="Heading2"/>
        <w:spacing w:line="276" w:lineRule="auto"/>
        <w:rPr>
          <w:lang w:val="en-GB"/>
        </w:rPr>
      </w:pPr>
      <w:r w:rsidRPr="001C32A7">
        <w:rPr>
          <w:lang w:val="en-GB"/>
        </w:rPr>
        <w:t>Requi</w:t>
      </w:r>
      <w:r w:rsidR="00A85307" w:rsidRPr="001C32A7">
        <w:rPr>
          <w:lang w:val="en-GB"/>
        </w:rPr>
        <w:t>rements</w:t>
      </w:r>
      <w:r w:rsidRPr="001C32A7">
        <w:rPr>
          <w:lang w:val="en-GB"/>
        </w:rPr>
        <w:t>:</w:t>
      </w:r>
    </w:p>
    <w:p w14:paraId="295CE103" w14:textId="77777777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Computer with access to Zoom (online classes).</w:t>
      </w:r>
    </w:p>
    <w:p w14:paraId="6B30E895" w14:textId="69B39139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Computer with Ubuntu </w:t>
      </w:r>
      <w:r w:rsidR="00AB40FC">
        <w:rPr>
          <w:lang w:val="en-GB"/>
        </w:rPr>
        <w:t>20</w:t>
      </w:r>
      <w:r w:rsidRPr="006F7AF0">
        <w:rPr>
          <w:lang w:val="en-GB"/>
        </w:rPr>
        <w:t xml:space="preserve">.04 and ROS </w:t>
      </w:r>
      <w:r w:rsidR="00AB40FC">
        <w:rPr>
          <w:lang w:val="en-GB"/>
        </w:rPr>
        <w:t>Noetic or MCR2 Virtual Machine</w:t>
      </w:r>
      <w:r w:rsidR="006B65BE" w:rsidRPr="006F7AF0">
        <w:rPr>
          <w:lang w:val="en-GB"/>
        </w:rPr>
        <w:t>.</w:t>
      </w:r>
    </w:p>
    <w:p w14:paraId="4E579AAF" w14:textId="77777777" w:rsidR="009805DC" w:rsidRPr="006F7AF0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Knowledge of Windows. </w:t>
      </w:r>
    </w:p>
    <w:p w14:paraId="253BD95E" w14:textId="4668DA17" w:rsidR="001257D6" w:rsidRPr="006F7AF0" w:rsidRDefault="001257D6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Knowledge of ROS.</w:t>
      </w:r>
    </w:p>
    <w:p w14:paraId="11D5FD79" w14:textId="6DBCAECD" w:rsidR="009805DC" w:rsidRPr="006F7AF0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K</w:t>
      </w:r>
      <w:r w:rsidR="009805DC" w:rsidRPr="006F7AF0">
        <w:rPr>
          <w:lang w:val="en-GB"/>
        </w:rPr>
        <w:t>nowledge of Ubuntu.</w:t>
      </w:r>
    </w:p>
    <w:p w14:paraId="5969D2E3" w14:textId="2E6BA0DB" w:rsidR="009805DC" w:rsidRPr="006F7AF0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U</w:t>
      </w:r>
      <w:r w:rsidR="009805DC" w:rsidRPr="006F7AF0">
        <w:rPr>
          <w:lang w:val="en-GB"/>
        </w:rPr>
        <w:t>nderstanding of robotics.</w:t>
      </w:r>
    </w:p>
    <w:p w14:paraId="068FF597" w14:textId="1AC155ED" w:rsidR="00FF4E4F" w:rsidRDefault="001A7974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AB40FC">
        <w:rPr>
          <w:lang w:val="en-GB"/>
        </w:rPr>
        <w:t xml:space="preserve">Access to </w:t>
      </w:r>
      <w:r w:rsidR="001E27F9" w:rsidRPr="00AB40FC">
        <w:rPr>
          <w:lang w:val="en-GB"/>
        </w:rPr>
        <w:t xml:space="preserve">a </w:t>
      </w:r>
      <w:r w:rsidR="00AB40FC">
        <w:rPr>
          <w:lang w:val="en-GB"/>
        </w:rPr>
        <w:t xml:space="preserve">SMART Robot </w:t>
      </w:r>
    </w:p>
    <w:p w14:paraId="56853C68" w14:textId="3ED59C9F" w:rsidR="00AB40FC" w:rsidRDefault="00AB40F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>
        <w:rPr>
          <w:lang w:val="en-GB"/>
        </w:rPr>
        <w:t>DC Motor (6V with Encoder), Arduino Mega, Wires, and an H-Bridge (Suitable for the Motor L298).</w:t>
      </w:r>
    </w:p>
    <w:p w14:paraId="149A9BB3" w14:textId="7E104773" w:rsidR="00A6556E" w:rsidRDefault="00A6556E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12CADACB" w14:textId="6486A498" w:rsidR="001C32A7" w:rsidRPr="001C32A7" w:rsidRDefault="001C32A7" w:rsidP="00F85A60">
      <w:pPr>
        <w:pStyle w:val="Heading2"/>
        <w:spacing w:line="276" w:lineRule="auto"/>
        <w:rPr>
          <w:lang w:val="en-GB"/>
        </w:rPr>
      </w:pPr>
      <w:r>
        <w:rPr>
          <w:lang w:val="en-GB"/>
        </w:rPr>
        <w:lastRenderedPageBreak/>
        <w:t>Course Information</w:t>
      </w:r>
    </w:p>
    <w:p w14:paraId="2656E6EE" w14:textId="5CF73576" w:rsidR="00564150" w:rsidRPr="006F7AF0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Student Demographic: </w:t>
      </w:r>
      <w:r w:rsidR="00681DED" w:rsidRPr="006F7AF0">
        <w:rPr>
          <w:lang w:val="en-GB"/>
        </w:rPr>
        <w:t>TBD</w:t>
      </w:r>
    </w:p>
    <w:p w14:paraId="66514C1E" w14:textId="20EE9FC4" w:rsidR="00FA27EF" w:rsidRPr="006F7AF0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Number of Professors:</w:t>
      </w:r>
      <w:r w:rsidR="00587C77" w:rsidRPr="006F7AF0">
        <w:rPr>
          <w:lang w:val="en-GB"/>
        </w:rPr>
        <w:t xml:space="preserve"> </w:t>
      </w:r>
      <w:r w:rsidR="00AB40FC">
        <w:rPr>
          <w:lang w:val="en-GB"/>
        </w:rPr>
        <w:t>2</w:t>
      </w:r>
    </w:p>
    <w:p w14:paraId="005ABFB8" w14:textId="13F89B96" w:rsidR="00A6197B" w:rsidRPr="006F7AF0" w:rsidRDefault="00A6197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Grading:</w:t>
      </w:r>
      <w:r w:rsidR="00681DED" w:rsidRPr="006F7AF0">
        <w:rPr>
          <w:lang w:val="en-GB"/>
        </w:rPr>
        <w:t xml:space="preserve"> </w:t>
      </w:r>
      <w:r w:rsidR="00AB40FC">
        <w:rPr>
          <w:lang w:val="en-GB"/>
        </w:rPr>
        <w:t>Rubric at the End</w:t>
      </w:r>
      <w:r w:rsidR="00681DED" w:rsidRPr="006F7AF0">
        <w:rPr>
          <w:lang w:val="en-GB"/>
        </w:rPr>
        <w:t>.</w:t>
      </w:r>
    </w:p>
    <w:p w14:paraId="2B41171F" w14:textId="447601D4" w:rsidR="0001561F" w:rsidRPr="006F7AF0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Deliverables:</w:t>
      </w:r>
      <w:r w:rsidR="00AB40FC">
        <w:rPr>
          <w:lang w:val="en-GB"/>
        </w:rPr>
        <w:t xml:space="preserve"> Two Reports</w:t>
      </w:r>
      <w:r w:rsidR="00A6556E">
        <w:rPr>
          <w:lang w:val="en-GB"/>
        </w:rPr>
        <w:t>,</w:t>
      </w:r>
      <w:r w:rsidR="00AB40FC">
        <w:rPr>
          <w:lang w:val="en-GB"/>
        </w:rPr>
        <w:t xml:space="preserve"> mid-term challenge</w:t>
      </w:r>
      <w:r w:rsidR="00A6556E">
        <w:rPr>
          <w:lang w:val="en-GB"/>
        </w:rPr>
        <w:t>,</w:t>
      </w:r>
      <w:r w:rsidR="00AB40FC">
        <w:rPr>
          <w:lang w:val="en-GB"/>
        </w:rPr>
        <w:t xml:space="preserve"> and final challenge report</w:t>
      </w:r>
      <w:r w:rsidR="006B65BE" w:rsidRPr="006F7AF0">
        <w:rPr>
          <w:lang w:val="en-GB"/>
        </w:rPr>
        <w:t>.</w:t>
      </w:r>
    </w:p>
    <w:p w14:paraId="71E01B6F" w14:textId="0E31D429" w:rsidR="00A6197B" w:rsidRPr="006F7AF0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Final Challenge </w:t>
      </w:r>
      <w:r w:rsidR="00A6197B" w:rsidRPr="006F7AF0">
        <w:rPr>
          <w:lang w:val="en-GB"/>
        </w:rPr>
        <w:t xml:space="preserve">Deliverable: </w:t>
      </w:r>
      <w:r w:rsidR="00681DED" w:rsidRPr="006F7AF0">
        <w:rPr>
          <w:lang w:val="en-GB"/>
        </w:rPr>
        <w:t>TBD.</w:t>
      </w:r>
    </w:p>
    <w:p w14:paraId="0C9EA26A" w14:textId="7E30F0B0" w:rsidR="006A55D5" w:rsidRDefault="006A55D5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>ZOOM Link</w:t>
      </w:r>
      <w:r w:rsidR="00ED276E" w:rsidRPr="006F7AF0">
        <w:rPr>
          <w:lang w:val="en-GB"/>
        </w:rPr>
        <w:t xml:space="preserve"> Classes</w:t>
      </w:r>
      <w:r w:rsidRPr="006F7AF0">
        <w:rPr>
          <w:lang w:val="en-GB"/>
        </w:rPr>
        <w:t xml:space="preserve">: </w:t>
      </w:r>
    </w:p>
    <w:p w14:paraId="14A45931" w14:textId="2C06033E" w:rsidR="00A6556E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>
        <w:rPr>
          <w:lang w:val="en-GB"/>
        </w:rPr>
        <w:t xml:space="preserve">Group 401: </w:t>
      </w:r>
      <w:hyperlink r:id="rId8" w:history="1">
        <w:r>
          <w:rPr>
            <w:rStyle w:val="Hyperlink"/>
            <w:rFonts w:ascii="Arial" w:hAnsi="Arial" w:cs="Arial"/>
            <w:b w:val="0"/>
            <w:bCs w:val="0"/>
            <w:sz w:val="24"/>
            <w:szCs w:val="24"/>
          </w:rPr>
          <w:t>https://itesm.zoom.us/j/8207925594</w:t>
        </w:r>
      </w:hyperlink>
    </w:p>
    <w:p w14:paraId="5E764A32" w14:textId="60E0FA6A" w:rsidR="00A6556E" w:rsidRPr="006F7AF0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>
        <w:rPr>
          <w:lang w:val="en-GB"/>
        </w:rPr>
        <w:t xml:space="preserve">Group 402: </w:t>
      </w:r>
      <w:hyperlink r:id="rId9" w:history="1">
        <w:r>
          <w:rPr>
            <w:rStyle w:val="Hyperlink"/>
            <w:rFonts w:ascii="Arial" w:hAnsi="Arial" w:cs="Arial"/>
            <w:b w:val="0"/>
            <w:bCs w:val="0"/>
            <w:sz w:val="24"/>
            <w:szCs w:val="24"/>
          </w:rPr>
          <w:t>https://itesm.zoom.us/j/2108335799</w:t>
        </w:r>
      </w:hyperlink>
    </w:p>
    <w:p w14:paraId="002A4DDE" w14:textId="48BF847F" w:rsidR="00ED276E" w:rsidRPr="006F7AF0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ZOOM Link Briefings: </w:t>
      </w:r>
      <w:r w:rsidR="00A6556E">
        <w:rPr>
          <w:lang w:val="en-GB"/>
        </w:rPr>
        <w:t>TBD</w:t>
      </w:r>
    </w:p>
    <w:p w14:paraId="2EB7A32A" w14:textId="5DC0B283" w:rsidR="00ED276E" w:rsidRPr="006F7AF0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6F7AF0">
        <w:rPr>
          <w:lang w:val="en-GB"/>
        </w:rPr>
        <w:t xml:space="preserve">Student GitHub Link: </w:t>
      </w:r>
      <w:r w:rsidR="00A6556E" w:rsidRPr="00A6556E">
        <w:rPr>
          <w:lang w:val="en-GB"/>
        </w:rPr>
        <w:t>https://github.com/ManchesterRoboticsLtd/MR3001C_Cyber-Physical_Systems_I</w:t>
      </w:r>
    </w:p>
    <w:p w14:paraId="6A7AC2B5" w14:textId="007BC77D" w:rsidR="00FF54BE" w:rsidRPr="006F7AF0" w:rsidRDefault="00FF54BE" w:rsidP="00F85A60">
      <w:pPr>
        <w:spacing w:line="276" w:lineRule="auto"/>
        <w:rPr>
          <w:lang w:val="en-GB"/>
        </w:rPr>
      </w:pPr>
      <w:r w:rsidRPr="006F7AF0">
        <w:rPr>
          <w:lang w:val="en-GB"/>
        </w:rPr>
        <w:br w:type="page"/>
      </w:r>
    </w:p>
    <w:p w14:paraId="0A28CC4C" w14:textId="26D8676B" w:rsidR="003C2341" w:rsidRDefault="0082683F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lastRenderedPageBreak/>
        <w:t>Week 1</w:t>
      </w:r>
      <w:r w:rsidR="00175F6F" w:rsidRPr="006F7AF0">
        <w:rPr>
          <w:lang w:val="en-GB"/>
        </w:rPr>
        <w:t xml:space="preserve">: </w:t>
      </w:r>
      <w:r w:rsidR="00A6556E">
        <w:rPr>
          <w:lang w:val="en-GB"/>
        </w:rPr>
        <w:t xml:space="preserve">ROS </w:t>
      </w:r>
      <w:r w:rsidR="00A40FDC" w:rsidRPr="006F7AF0">
        <w:rPr>
          <w:lang w:val="en-GB"/>
        </w:rPr>
        <w:t>– Fundamentals</w:t>
      </w:r>
    </w:p>
    <w:p w14:paraId="2271D366" w14:textId="5BC0CAD1" w:rsidR="001C32A7" w:rsidRPr="001C32A7" w:rsidRDefault="001C32A7" w:rsidP="00F85A60">
      <w:pPr>
        <w:spacing w:line="276" w:lineRule="auto"/>
        <w:rPr>
          <w:lang w:val="en-GB"/>
        </w:rPr>
      </w:pPr>
      <w:r w:rsidRPr="001C32A7">
        <w:rPr>
          <w:lang w:val="en-GB"/>
        </w:rPr>
        <w:t>This session will introduce the teaching team and the basics of ROS.</w:t>
      </w:r>
    </w:p>
    <w:p w14:paraId="4A0A589D" w14:textId="5AC606C4" w:rsidR="00B6188D" w:rsidRPr="006F7AF0" w:rsidRDefault="00175F6F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t>Session</w:t>
      </w:r>
      <w:r w:rsidR="00436140" w:rsidRPr="006F7AF0">
        <w:rPr>
          <w:lang w:val="en-GB"/>
        </w:rPr>
        <w:t>:</w:t>
      </w:r>
    </w:p>
    <w:p w14:paraId="4FD723D5" w14:textId="77777777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 xml:space="preserve">Who are we? </w:t>
      </w:r>
    </w:p>
    <w:p w14:paraId="7A0E88C8" w14:textId="58AD5940" w:rsidR="001C32A7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</w:t>
      </w:r>
      <w:r w:rsidR="00436140" w:rsidRPr="006F7AF0">
        <w:rPr>
          <w:lang w:val="en-GB"/>
        </w:rPr>
        <w:t>ntroduction</w:t>
      </w:r>
      <w:r>
        <w:rPr>
          <w:lang w:val="en-GB"/>
        </w:rPr>
        <w:t xml:space="preserve"> to robotics</w:t>
      </w:r>
      <w:r w:rsidR="00B21809" w:rsidRPr="006F7AF0">
        <w:rPr>
          <w:lang w:val="en-GB"/>
        </w:rPr>
        <w:t>.</w:t>
      </w:r>
    </w:p>
    <w:p w14:paraId="4B0C23A0" w14:textId="7E09AE3C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ntroduction to VM/Ubuntu</w:t>
      </w:r>
    </w:p>
    <w:p w14:paraId="21CB0163" w14:textId="70DD1764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Introduction to ROS</w:t>
      </w:r>
    </w:p>
    <w:p w14:paraId="4042B00B" w14:textId="72AD4F1B" w:rsidR="000554C5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Overview of ROS Environment</w:t>
      </w:r>
    </w:p>
    <w:p w14:paraId="6702211C" w14:textId="7F9B15F2" w:rsidR="000554C5" w:rsidRDefault="000554C5" w:rsidP="00F85A60">
      <w:pPr>
        <w:pStyle w:val="ListParagraph"/>
        <w:numPr>
          <w:ilvl w:val="1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Topics, Messages</w:t>
      </w:r>
    </w:p>
    <w:p w14:paraId="17BA4BAB" w14:textId="6D3FFD50" w:rsidR="000554C5" w:rsidRPr="000554C5" w:rsidRDefault="000554C5" w:rsidP="00F85A60">
      <w:pPr>
        <w:pStyle w:val="ListParagraph"/>
        <w:numPr>
          <w:ilvl w:val="1"/>
          <w:numId w:val="15"/>
        </w:numPr>
        <w:spacing w:line="276" w:lineRule="auto"/>
        <w:rPr>
          <w:lang w:val="en-GB"/>
        </w:rPr>
      </w:pPr>
      <w:r>
        <w:rPr>
          <w:lang w:val="en-GB"/>
        </w:rPr>
        <w:t>Launch Files</w:t>
      </w:r>
    </w:p>
    <w:p w14:paraId="7BADC827" w14:textId="2F8A5F88" w:rsidR="00F502D9" w:rsidRPr="006F7AF0" w:rsidRDefault="00F502D9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1: </w:t>
      </w:r>
      <w:r w:rsidR="000554C5">
        <w:rPr>
          <w:lang w:val="en-GB"/>
        </w:rPr>
        <w:t>Talker and Listener</w:t>
      </w:r>
    </w:p>
    <w:p w14:paraId="158907F1" w14:textId="62E5173A" w:rsidR="00F502D9" w:rsidRPr="006F7AF0" w:rsidRDefault="000554C5" w:rsidP="00F85A60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>
        <w:rPr>
          <w:lang w:val="en-GB"/>
        </w:rPr>
        <w:t>Generate a node that sends a message to another node to listen to it.</w:t>
      </w:r>
    </w:p>
    <w:p w14:paraId="19F159E2" w14:textId="317CB7BC" w:rsidR="009A4FBF" w:rsidRDefault="00987F45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2: </w:t>
      </w:r>
      <w:r w:rsidR="000554C5">
        <w:rPr>
          <w:lang w:val="en-GB"/>
        </w:rPr>
        <w:t>Launch Files</w:t>
      </w:r>
    </w:p>
    <w:p w14:paraId="03EA2FA9" w14:textId="749A46FC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Create a launch file for the previously created nodes</w:t>
      </w:r>
    </w:p>
    <w:p w14:paraId="2FEBA0A3" w14:textId="55516E18" w:rsidR="000554C5" w:rsidRDefault="000554C5" w:rsidP="00F85A60">
      <w:pPr>
        <w:pStyle w:val="Heading3"/>
        <w:spacing w:line="276" w:lineRule="auto"/>
        <w:ind w:firstLine="360"/>
        <w:rPr>
          <w:lang w:val="en-GB"/>
        </w:rPr>
      </w:pPr>
      <w:r>
        <w:rPr>
          <w:lang w:val="en-GB"/>
        </w:rPr>
        <w:t>Mini- Challenge</w:t>
      </w:r>
    </w:p>
    <w:p w14:paraId="1054EECB" w14:textId="0855A8BB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 xml:space="preserve">Generate a node that </w:t>
      </w:r>
      <w:r w:rsidR="006F75D4">
        <w:rPr>
          <w:lang w:val="en-GB"/>
        </w:rPr>
        <w:t>sends</w:t>
      </w:r>
      <w:r w:rsidRPr="000554C5">
        <w:rPr>
          <w:lang w:val="en-GB"/>
        </w:rPr>
        <w:t xml:space="preserve"> a signal to another node to process it.</w:t>
      </w:r>
    </w:p>
    <w:p w14:paraId="74403613" w14:textId="7C9E8FA8" w:rsidR="000554C5" w:rsidRDefault="000554C5" w:rsidP="00F85A60">
      <w:pPr>
        <w:pStyle w:val="Heading3"/>
        <w:spacing w:line="276" w:lineRule="auto"/>
        <w:ind w:firstLine="360"/>
        <w:rPr>
          <w:lang w:val="en-GB"/>
        </w:rPr>
      </w:pPr>
      <w:r>
        <w:rPr>
          <w:lang w:val="en-GB"/>
        </w:rPr>
        <w:t>Requirements</w:t>
      </w:r>
    </w:p>
    <w:p w14:paraId="7227C87D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Computer with access to Zoom</w:t>
      </w:r>
    </w:p>
    <w:p w14:paraId="6FE2CE45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Ubuntu 18.04</w:t>
      </w:r>
      <w:r>
        <w:rPr>
          <w:lang w:val="en-GB"/>
        </w:rPr>
        <w:t xml:space="preserve"> or 20</w:t>
      </w:r>
      <w:r w:rsidRPr="000554C5">
        <w:rPr>
          <w:lang w:val="en-GB"/>
        </w:rPr>
        <w:t xml:space="preserve"> </w:t>
      </w:r>
    </w:p>
    <w:p w14:paraId="6BD1EB21" w14:textId="77777777" w:rsid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0554C5">
        <w:rPr>
          <w:lang w:val="en-GB"/>
        </w:rPr>
        <w:t>ROS Melodic</w:t>
      </w:r>
      <w:r>
        <w:rPr>
          <w:lang w:val="en-GB"/>
        </w:rPr>
        <w:t xml:space="preserve"> /Noetic</w:t>
      </w:r>
      <w:r w:rsidRPr="000554C5">
        <w:rPr>
          <w:lang w:val="en-GB"/>
        </w:rPr>
        <w:t xml:space="preserve"> Installed (Full installation).</w:t>
      </w:r>
    </w:p>
    <w:p w14:paraId="39B9864E" w14:textId="6DF9B3E1" w:rsidR="000554C5" w:rsidRPr="000554C5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lastRenderedPageBreak/>
        <w:t>If</w:t>
      </w:r>
      <w:r w:rsidRPr="000554C5">
        <w:rPr>
          <w:lang w:val="en-GB"/>
        </w:rPr>
        <w:t xml:space="preserve"> Ubuntu 18.04</w:t>
      </w:r>
      <w:r>
        <w:rPr>
          <w:lang w:val="en-GB"/>
        </w:rPr>
        <w:t xml:space="preserve"> or 20</w:t>
      </w:r>
      <w:r w:rsidRPr="000554C5">
        <w:rPr>
          <w:lang w:val="en-GB"/>
        </w:rPr>
        <w:t xml:space="preserve"> cannot be installed, MCR2 offers a Virtual Machine with ROS preinstalled (installation instructions in Week 1 Folder).</w:t>
      </w:r>
    </w:p>
    <w:p w14:paraId="3094AA02" w14:textId="72132F5F" w:rsidR="000554C5" w:rsidRDefault="000554C5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34F0C699" w14:textId="40E6807F" w:rsidR="00C215F0" w:rsidRDefault="00C215F0" w:rsidP="00F85A60">
      <w:pPr>
        <w:pStyle w:val="Heading2"/>
        <w:spacing w:line="276" w:lineRule="auto"/>
        <w:rPr>
          <w:lang w:val="en-GB"/>
        </w:rPr>
      </w:pPr>
      <w:r w:rsidRPr="006F7AF0">
        <w:rPr>
          <w:lang w:val="en-GB"/>
        </w:rPr>
        <w:lastRenderedPageBreak/>
        <w:t>Week 2:</w:t>
      </w:r>
      <w:r w:rsidR="0060247B" w:rsidRPr="006F7AF0">
        <w:rPr>
          <w:lang w:val="en-GB"/>
        </w:rPr>
        <w:t xml:space="preserve"> </w:t>
      </w:r>
      <w:r w:rsidR="00E92368">
        <w:rPr>
          <w:lang w:val="en-GB"/>
        </w:rPr>
        <w:t>ROS Practicalities</w:t>
      </w:r>
    </w:p>
    <w:p w14:paraId="5203ACDD" w14:textId="2E06EB85" w:rsidR="00E92368" w:rsidRPr="00E92368" w:rsidRDefault="00E92368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will introduce some </w:t>
      </w:r>
      <w:r>
        <w:rPr>
          <w:lang w:val="en-GB"/>
        </w:rPr>
        <w:t>helpful</w:t>
      </w:r>
      <w:r w:rsidRPr="00E92368">
        <w:rPr>
          <w:lang w:val="en-GB"/>
        </w:rPr>
        <w:t xml:space="preserve"> ROS practicalities.</w:t>
      </w:r>
    </w:p>
    <w:p w14:paraId="13FFA577" w14:textId="31EE7CFF" w:rsidR="00C215F0" w:rsidRPr="006F7AF0" w:rsidRDefault="00C215F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0408BE17" w14:textId="77777777" w:rsidR="00E92368" w:rsidRPr="00F85D3E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Namespaces</w:t>
      </w:r>
    </w:p>
    <w:p w14:paraId="5E7121DD" w14:textId="77777777" w:rsidR="00E92368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Parameter Server</w:t>
      </w:r>
    </w:p>
    <w:p w14:paraId="5202F702" w14:textId="2ACC08AB" w:rsidR="00E92368" w:rsidRPr="00E92368" w:rsidRDefault="00E92368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F85D3E">
        <w:rPr>
          <w:lang w:val="en-GB"/>
        </w:rPr>
        <w:t>ROS Custom Messages</w:t>
      </w:r>
    </w:p>
    <w:p w14:paraId="7A732CDE" w14:textId="59D7E15E" w:rsidR="00C13365" w:rsidRPr="006F7AF0" w:rsidRDefault="00C13365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>Activity 3: Linearisation</w:t>
      </w:r>
    </w:p>
    <w:p w14:paraId="6257D6E8" w14:textId="5CE53575" w:rsidR="00A6305A" w:rsidRPr="00E92368" w:rsidRDefault="00E92368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E92368">
        <w:rPr>
          <w:lang w:val="en-GB"/>
        </w:rPr>
        <w:t>Parametrise previous nodes.</w:t>
      </w:r>
    </w:p>
    <w:p w14:paraId="42FF5849" w14:textId="5160A661" w:rsidR="00F50C12" w:rsidRPr="006F7AF0" w:rsidRDefault="00F50C12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4: Confidence ellipsoid </w:t>
      </w:r>
    </w:p>
    <w:p w14:paraId="58EABBC3" w14:textId="1130E002" w:rsidR="00F50C12" w:rsidRDefault="00E92368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E92368">
        <w:rPr>
          <w:lang w:val="en-GB"/>
        </w:rPr>
        <w:t>Create a custom message for the previous nodes.</w:t>
      </w:r>
    </w:p>
    <w:p w14:paraId="67BB139A" w14:textId="77777777" w:rsidR="00E92368" w:rsidRPr="00E92368" w:rsidRDefault="00E92368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8A530D1" w14:textId="77777777" w:rsidR="00E92368" w:rsidRPr="00E92368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P/PI Controller from scratch to a 1st order simulated system.</w:t>
      </w:r>
    </w:p>
    <w:p w14:paraId="4092E33F" w14:textId="77777777" w:rsidR="00E92368" w:rsidRDefault="00E92368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44E6C69" w14:textId="5E24C911" w:rsidR="00E92368" w:rsidRPr="00E92368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E4BC9D9" w14:textId="77777777" w:rsidR="00E92368" w:rsidRDefault="00E92368" w:rsidP="00F85A60">
      <w:p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>
        <w:rPr>
          <w:lang w:val="en-GB"/>
        </w:rPr>
        <w:br w:type="page"/>
      </w:r>
    </w:p>
    <w:p w14:paraId="23A7F4AD" w14:textId="3E97CF93" w:rsidR="00AC62F0" w:rsidRDefault="00AC62F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3: </w:t>
      </w:r>
      <w:r w:rsidR="00E92368" w:rsidRPr="00E92368">
        <w:rPr>
          <w:lang w:val="en-GB"/>
        </w:rPr>
        <w:t>ROS-Hardware Communication</w:t>
      </w:r>
    </w:p>
    <w:p w14:paraId="4E0A6A87" w14:textId="77F287C3" w:rsidR="00E92368" w:rsidRPr="00E92368" w:rsidRDefault="00E92368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>This week will introduce hardware communication between ROS and the Hackerboard</w:t>
      </w:r>
      <w:r w:rsidR="006F75D4">
        <w:rPr>
          <w:lang w:val="en-GB"/>
        </w:rPr>
        <w:t>/Arduino</w:t>
      </w:r>
      <w:r w:rsidRPr="00E92368">
        <w:rPr>
          <w:lang w:val="en-GB"/>
        </w:rPr>
        <w:t xml:space="preserve"> using </w:t>
      </w:r>
      <w:r w:rsidRPr="00E92368">
        <w:rPr>
          <w:lang w:val="en-GB"/>
        </w:rPr>
        <w:t>ROS Serial</w:t>
      </w:r>
      <w:r w:rsidRPr="00E92368">
        <w:rPr>
          <w:lang w:val="en-GB"/>
        </w:rPr>
        <w:t>.</w:t>
      </w:r>
    </w:p>
    <w:p w14:paraId="7D625960" w14:textId="77EF2BC1" w:rsidR="00AC62F0" w:rsidRPr="006F7AF0" w:rsidRDefault="00AC62F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65F870C6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ROS Serial</w:t>
      </w:r>
    </w:p>
    <w:p w14:paraId="070B426F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Arduino</w:t>
      </w:r>
    </w:p>
    <w:p w14:paraId="56006262" w14:textId="77777777" w:rsidR="00F206FD" w:rsidRPr="00F206FD" w:rsidRDefault="00F206FD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F206FD">
        <w:rPr>
          <w:lang w:val="en-GB"/>
        </w:rPr>
        <w:t>ROS Serial/Arduino Communication.</w:t>
      </w:r>
    </w:p>
    <w:p w14:paraId="6159B168" w14:textId="25304A2F" w:rsidR="00F206FD" w:rsidRPr="006F7AF0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5</w:t>
      </w:r>
      <w:r w:rsidRPr="006F7AF0">
        <w:rPr>
          <w:lang w:val="en-GB"/>
        </w:rPr>
        <w:t>: Linearisation</w:t>
      </w:r>
    </w:p>
    <w:p w14:paraId="48F7C4DD" w14:textId="5520EDA4" w:rsidR="00F206FD" w:rsidRPr="00E92368" w:rsidRDefault="00F206FD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F206FD">
        <w:rPr>
          <w:lang w:val="en-GB"/>
        </w:rPr>
        <w:t>Rosserial communication with Arduino/ESP32.</w:t>
      </w:r>
    </w:p>
    <w:p w14:paraId="24379903" w14:textId="77777777" w:rsidR="00F206FD" w:rsidRPr="00E92368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3F5D01A" w14:textId="37370754" w:rsidR="00F206FD" w:rsidRPr="00E92368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>Motor Speed regulation using ROS.</w:t>
      </w:r>
    </w:p>
    <w:p w14:paraId="083D17EB" w14:textId="77777777" w:rsidR="00F206FD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2ACB34C4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F6BDEE8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Installation of the Arduino IDE and the Rosserial package in the VM or Ubuntu (See instructions on Session2 MCR2_Arduino_IDE_Confirguration), </w:t>
      </w:r>
    </w:p>
    <w:p w14:paraId="3FA81112" w14:textId="55BFA6CE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Access to Hackerboard and </w:t>
      </w:r>
      <w:r>
        <w:rPr>
          <w:lang w:val="en-GB"/>
        </w:rPr>
        <w:t>an</w:t>
      </w:r>
      <w:r w:rsidRPr="00F206FD">
        <w:rPr>
          <w:lang w:val="en-GB"/>
        </w:rPr>
        <w:t xml:space="preserve"> MCR2 DC motor.</w:t>
      </w:r>
    </w:p>
    <w:p w14:paraId="01DB6456" w14:textId="2D0C5071" w:rsidR="00F206FD" w:rsidRDefault="00F206FD" w:rsidP="00F85A60">
      <w:pPr>
        <w:pStyle w:val="ListParagraph"/>
        <w:numPr>
          <w:ilvl w:val="1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* In case you have no access to the </w:t>
      </w:r>
      <w:r w:rsidRPr="00F206FD">
        <w:rPr>
          <w:lang w:val="en-GB"/>
        </w:rPr>
        <w:t>Hackeboard</w:t>
      </w:r>
      <w:r w:rsidRPr="00F206FD">
        <w:rPr>
          <w:lang w:val="en-GB"/>
        </w:rPr>
        <w:t xml:space="preserve">, the hardware can be replaced </w:t>
      </w:r>
      <w:r>
        <w:rPr>
          <w:lang w:val="en-GB"/>
        </w:rPr>
        <w:t>with</w:t>
      </w:r>
      <w:r w:rsidRPr="00F206FD">
        <w:rPr>
          <w:lang w:val="en-GB"/>
        </w:rPr>
        <w:t xml:space="preserve"> an Arduino Mega, </w:t>
      </w:r>
      <w:r>
        <w:rPr>
          <w:lang w:val="en-GB"/>
        </w:rPr>
        <w:t>an</w:t>
      </w:r>
      <w:r w:rsidRPr="00F206FD">
        <w:rPr>
          <w:lang w:val="en-GB"/>
        </w:rPr>
        <w:t xml:space="preserve"> L298n Motor Driver</w:t>
      </w:r>
      <w:r>
        <w:rPr>
          <w:lang w:val="en-GB"/>
        </w:rPr>
        <w:t>,</w:t>
      </w:r>
      <w:r w:rsidRPr="00F206FD">
        <w:rPr>
          <w:lang w:val="en-GB"/>
        </w:rPr>
        <w:t xml:space="preserve"> and a DC motor brushed with encoder (More information MCR2_General_Information_Prerequisites).</w:t>
      </w:r>
    </w:p>
    <w:p w14:paraId="164D0110" w14:textId="77777777" w:rsidR="00F206FD" w:rsidRDefault="00F206FD" w:rsidP="00F85A60">
      <w:pPr>
        <w:spacing w:line="276" w:lineRule="auto"/>
        <w:rPr>
          <w:lang w:val="en-GB"/>
        </w:rPr>
      </w:pPr>
    </w:p>
    <w:p w14:paraId="76FF7DA1" w14:textId="77777777" w:rsidR="00F206FD" w:rsidRDefault="00F206FD" w:rsidP="00F85A60">
      <w:pPr>
        <w:spacing w:line="276" w:lineRule="auto"/>
        <w:rPr>
          <w:lang w:val="en-GB"/>
        </w:rPr>
      </w:pPr>
    </w:p>
    <w:p w14:paraId="49BC4ED7" w14:textId="61F237BB" w:rsidR="00F206FD" w:rsidRDefault="00F206FD" w:rsidP="00F85A60">
      <w:pPr>
        <w:spacing w:line="276" w:lineRule="auto"/>
        <w:rPr>
          <w:lang w:val="en-GB"/>
        </w:rPr>
      </w:pPr>
      <w:r w:rsidRPr="00F85D3E">
        <w:rPr>
          <w:noProof/>
          <w:lang w:val="en-GB"/>
        </w:rPr>
        <w:drawing>
          <wp:inline distT="0" distB="0" distL="0" distR="0" wp14:anchorId="47EA1C0F" wp14:editId="40C99128">
            <wp:extent cx="5731510" cy="315277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F081" w14:textId="77777777" w:rsidR="00F206FD" w:rsidRDefault="00F206FD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40376B21" w14:textId="07DE890B" w:rsidR="00F206FD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4</w:t>
      </w:r>
      <w:r w:rsidRPr="006F7AF0">
        <w:rPr>
          <w:lang w:val="en-GB"/>
        </w:rPr>
        <w:t xml:space="preserve">: </w:t>
      </w:r>
      <w:r w:rsidRPr="00E92368">
        <w:rPr>
          <w:lang w:val="en-GB"/>
        </w:rPr>
        <w:t>ROS-Hardware Communication</w:t>
      </w:r>
      <w:r>
        <w:rPr>
          <w:lang w:val="en-GB"/>
        </w:rPr>
        <w:t xml:space="preserve"> (Data Acquisition)</w:t>
      </w:r>
    </w:p>
    <w:p w14:paraId="29159C25" w14:textId="6CF52462" w:rsidR="00F206FD" w:rsidRPr="00E92368" w:rsidRDefault="00F206FD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</w:t>
      </w:r>
      <w:r>
        <w:rPr>
          <w:lang w:val="en-GB"/>
        </w:rPr>
        <w:t>we will present how to acquire data using a microcontroller and ROS</w:t>
      </w:r>
      <w:r w:rsidRPr="00E92368">
        <w:rPr>
          <w:lang w:val="en-GB"/>
        </w:rPr>
        <w:t>.</w:t>
      </w:r>
    </w:p>
    <w:p w14:paraId="3D13F209" w14:textId="77777777" w:rsidR="00F206FD" w:rsidRPr="006F7AF0" w:rsidRDefault="00F206FD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11AF22C9" w14:textId="206B57AF" w:rsidR="00F206FD" w:rsidRDefault="00F206FD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Encoder Basic Theory</w:t>
      </w:r>
      <w:r>
        <w:rPr>
          <w:lang w:val="en-GB"/>
        </w:rPr>
        <w:t>.</w:t>
      </w:r>
    </w:p>
    <w:p w14:paraId="1591F545" w14:textId="1876CB8B" w:rsidR="00F206FD" w:rsidRDefault="00F206FD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Acquiring data from a source.</w:t>
      </w:r>
    </w:p>
    <w:p w14:paraId="366849DB" w14:textId="66A74493" w:rsidR="00FC2026" w:rsidRDefault="00FC2026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Mid-Term Challenge Presentation.</w:t>
      </w:r>
    </w:p>
    <w:p w14:paraId="51AB919B" w14:textId="63C81800" w:rsidR="00F206FD" w:rsidRPr="006F7AF0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6</w:t>
      </w:r>
      <w:r w:rsidRPr="006F7AF0">
        <w:rPr>
          <w:lang w:val="en-GB"/>
        </w:rPr>
        <w:t xml:space="preserve">: </w:t>
      </w:r>
      <w:r w:rsidR="00631069">
        <w:rPr>
          <w:lang w:val="en-GB"/>
        </w:rPr>
        <w:t>Data Acquisition</w:t>
      </w:r>
    </w:p>
    <w:p w14:paraId="3DFDD8D3" w14:textId="2DDDB97F" w:rsidR="00F206FD" w:rsidRPr="00E92368" w:rsidRDefault="00F206FD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Acquiring data from hardware</w:t>
      </w:r>
      <w:r w:rsidRPr="00F206FD">
        <w:rPr>
          <w:lang w:val="en-GB"/>
        </w:rPr>
        <w:t>.</w:t>
      </w:r>
    </w:p>
    <w:p w14:paraId="4E73F79C" w14:textId="77777777" w:rsidR="00F206FD" w:rsidRPr="00E92368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2F48230F" w14:textId="77777777" w:rsidR="00F206FD" w:rsidRDefault="00F206FD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Acquire data from the encoders using Arduino.</w:t>
      </w:r>
    </w:p>
    <w:p w14:paraId="578CB16A" w14:textId="4C9FF35D" w:rsidR="00F206FD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B7F2153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672E439E" w14:textId="75C8FAB9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>Installation of the Arduino IDE and the Ros</w:t>
      </w:r>
      <w:r w:rsidR="00FC2026">
        <w:rPr>
          <w:lang w:val="en-GB"/>
        </w:rPr>
        <w:t xml:space="preserve"> S</w:t>
      </w:r>
      <w:r w:rsidRPr="00F206FD">
        <w:rPr>
          <w:lang w:val="en-GB"/>
        </w:rPr>
        <w:t xml:space="preserve">erial package in the VM or Ubuntu (See instructions on Session2 MCR2_Arduino_IDE_Confirguration), </w:t>
      </w:r>
    </w:p>
    <w:p w14:paraId="74E4F5C3" w14:textId="77777777" w:rsidR="00F206FD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Access to Hackerboard and </w:t>
      </w:r>
      <w:r>
        <w:rPr>
          <w:lang w:val="en-GB"/>
        </w:rPr>
        <w:t>an</w:t>
      </w:r>
      <w:r w:rsidRPr="00F206FD">
        <w:rPr>
          <w:lang w:val="en-GB"/>
        </w:rPr>
        <w:t xml:space="preserve"> MCR2 DC motor.</w:t>
      </w:r>
    </w:p>
    <w:p w14:paraId="0EB5333A" w14:textId="77777777" w:rsidR="00F206FD" w:rsidRDefault="00F206FD" w:rsidP="00F85A60">
      <w:pPr>
        <w:pStyle w:val="ListParagraph"/>
        <w:numPr>
          <w:ilvl w:val="1"/>
          <w:numId w:val="33"/>
        </w:numPr>
        <w:spacing w:line="276" w:lineRule="auto"/>
        <w:rPr>
          <w:lang w:val="en-GB"/>
        </w:rPr>
      </w:pPr>
      <w:r w:rsidRPr="00F206FD">
        <w:rPr>
          <w:lang w:val="en-GB"/>
        </w:rPr>
        <w:t xml:space="preserve">* In case you have no access to the Hackeboard, the hardware can be replaced </w:t>
      </w:r>
      <w:r>
        <w:rPr>
          <w:lang w:val="en-GB"/>
        </w:rPr>
        <w:t>with</w:t>
      </w:r>
      <w:r w:rsidRPr="00F206FD">
        <w:rPr>
          <w:lang w:val="en-GB"/>
        </w:rPr>
        <w:t xml:space="preserve"> an Arduino Mega, </w:t>
      </w:r>
      <w:r>
        <w:rPr>
          <w:lang w:val="en-GB"/>
        </w:rPr>
        <w:t>an</w:t>
      </w:r>
      <w:r w:rsidRPr="00F206FD">
        <w:rPr>
          <w:lang w:val="en-GB"/>
        </w:rPr>
        <w:t xml:space="preserve"> L298n Motor Driver</w:t>
      </w:r>
      <w:r>
        <w:rPr>
          <w:lang w:val="en-GB"/>
        </w:rPr>
        <w:t>,</w:t>
      </w:r>
      <w:r w:rsidRPr="00F206FD">
        <w:rPr>
          <w:lang w:val="en-GB"/>
        </w:rPr>
        <w:t xml:space="preserve"> and a DC motor brushed with encoder (More information MCR2_General_Information_Prerequisites).</w:t>
      </w:r>
    </w:p>
    <w:p w14:paraId="7EADF36D" w14:textId="64D5FD10" w:rsidR="00F206FD" w:rsidRDefault="00F206FD" w:rsidP="00F85A60">
      <w:pPr>
        <w:spacing w:line="276" w:lineRule="auto"/>
        <w:rPr>
          <w:lang w:val="en-GB"/>
        </w:rPr>
      </w:pPr>
      <w:r w:rsidRPr="00F85D3E">
        <w:rPr>
          <w:noProof/>
          <w:lang w:val="en-GB"/>
        </w:rPr>
        <w:lastRenderedPageBreak/>
        <w:drawing>
          <wp:inline distT="0" distB="0" distL="0" distR="0" wp14:anchorId="4091D89D" wp14:editId="1EFC6875">
            <wp:extent cx="5731510" cy="3152775"/>
            <wp:effectExtent l="0" t="0" r="2540" b="9525"/>
            <wp:docPr id="616552052" name="Picture 6165520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3E3C" w14:textId="77777777" w:rsidR="00F206FD" w:rsidRDefault="00F206FD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58C05568" w14:textId="52A6EB15" w:rsidR="00F206FD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5</w:t>
      </w:r>
      <w:r w:rsidRPr="006F7AF0">
        <w:rPr>
          <w:lang w:val="en-GB"/>
        </w:rPr>
        <w:t xml:space="preserve">: </w:t>
      </w:r>
      <w:r>
        <w:rPr>
          <w:lang w:val="en-GB"/>
        </w:rPr>
        <w:t>Mid-Term Challenge Presentation</w:t>
      </w:r>
    </w:p>
    <w:p w14:paraId="659951F8" w14:textId="3B684E5E" w:rsidR="00F206FD" w:rsidRPr="00E92368" w:rsidRDefault="00F206FD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 xml:space="preserve">This week </w:t>
      </w:r>
      <w:r w:rsidR="00FC2026">
        <w:rPr>
          <w:lang w:val="en-GB"/>
        </w:rPr>
        <w:t>each team will present its Mid-Term Challenge</w:t>
      </w:r>
      <w:r w:rsidRPr="00E92368">
        <w:rPr>
          <w:lang w:val="en-GB"/>
        </w:rPr>
        <w:t>.</w:t>
      </w:r>
    </w:p>
    <w:p w14:paraId="45EA731B" w14:textId="77777777" w:rsidR="00F206FD" w:rsidRPr="006F7AF0" w:rsidRDefault="00F206FD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390A8D28" w14:textId="1560FD64" w:rsidR="00F206FD" w:rsidRDefault="00FC2026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>
        <w:rPr>
          <w:lang w:val="en-GB"/>
        </w:rPr>
        <w:t>Presentations</w:t>
      </w:r>
      <w:r w:rsidR="00F206FD">
        <w:rPr>
          <w:lang w:val="en-GB"/>
        </w:rPr>
        <w:t>.</w:t>
      </w:r>
    </w:p>
    <w:p w14:paraId="4B8C311C" w14:textId="70ED909D" w:rsidR="00FC2026" w:rsidRDefault="00FC2026" w:rsidP="00F85A60">
      <w:pPr>
        <w:spacing w:line="276" w:lineRule="auto"/>
        <w:rPr>
          <w:lang w:val="en-GB"/>
        </w:rPr>
      </w:pPr>
      <w:r>
        <w:rPr>
          <w:lang w:val="en-GB"/>
        </w:rPr>
        <w:br w:type="page"/>
      </w:r>
    </w:p>
    <w:p w14:paraId="7014B301" w14:textId="386A9355" w:rsidR="00FC2026" w:rsidRDefault="00FC2026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6</w:t>
      </w:r>
      <w:r w:rsidRPr="006F7AF0">
        <w:rPr>
          <w:lang w:val="en-GB"/>
        </w:rPr>
        <w:t xml:space="preserve">: </w:t>
      </w:r>
      <w:r>
        <w:rPr>
          <w:lang w:val="en-GB"/>
        </w:rPr>
        <w:t xml:space="preserve">Mobile Robots </w:t>
      </w:r>
      <w:r w:rsidR="00F85A60">
        <w:rPr>
          <w:lang w:val="en-GB"/>
        </w:rPr>
        <w:t>Introduction. *</w:t>
      </w:r>
    </w:p>
    <w:p w14:paraId="65242BC4" w14:textId="20124C93" w:rsidR="00FC2026" w:rsidRPr="00E92368" w:rsidRDefault="00FC2026" w:rsidP="00F85A60">
      <w:pPr>
        <w:spacing w:line="276" w:lineRule="auto"/>
        <w:rPr>
          <w:lang w:val="en-GB"/>
        </w:rPr>
      </w:pPr>
      <w:r w:rsidRPr="00E92368">
        <w:rPr>
          <w:lang w:val="en-GB"/>
        </w:rPr>
        <w:t>This week</w:t>
      </w:r>
      <w:r>
        <w:rPr>
          <w:lang w:val="en-GB"/>
        </w:rPr>
        <w:t xml:space="preserve">, the </w:t>
      </w:r>
      <w:r w:rsidR="00F85A60">
        <w:rPr>
          <w:lang w:val="en-GB"/>
        </w:rPr>
        <w:t>basics</w:t>
      </w:r>
      <w:r>
        <w:rPr>
          <w:lang w:val="en-GB"/>
        </w:rPr>
        <w:t xml:space="preserve"> of mobile robots will be introduced</w:t>
      </w:r>
      <w:r w:rsidRPr="00E92368">
        <w:rPr>
          <w:lang w:val="en-GB"/>
        </w:rPr>
        <w:t>.</w:t>
      </w:r>
    </w:p>
    <w:p w14:paraId="37AFE887" w14:textId="77777777" w:rsidR="00FC2026" w:rsidRPr="006F7AF0" w:rsidRDefault="00FC2026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0739EB7D" w14:textId="751F1D23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Modelling Basics.</w:t>
      </w:r>
    </w:p>
    <w:p w14:paraId="540BBD67" w14:textId="77777777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Differential Drive Basics.</w:t>
      </w:r>
    </w:p>
    <w:p w14:paraId="380AF880" w14:textId="59F4D71F" w:rsidR="00FC2026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>ROS Visualisation</w:t>
      </w:r>
      <w:r>
        <w:rPr>
          <w:lang w:val="en-GB"/>
        </w:rPr>
        <w:t xml:space="preserve"> / Simulation</w:t>
      </w:r>
      <w:r w:rsidRPr="00F85A60">
        <w:rPr>
          <w:lang w:val="en-GB"/>
        </w:rPr>
        <w:t xml:space="preserve"> Tools.</w:t>
      </w:r>
    </w:p>
    <w:p w14:paraId="17EC11BB" w14:textId="37E89AFD" w:rsidR="00FC2026" w:rsidRPr="006F7AF0" w:rsidRDefault="00FC2026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 w:rsidR="00F85A60">
        <w:rPr>
          <w:lang w:val="en-GB"/>
        </w:rPr>
        <w:t>7</w:t>
      </w:r>
      <w:r w:rsidRPr="006F7AF0">
        <w:rPr>
          <w:lang w:val="en-GB"/>
        </w:rPr>
        <w:t xml:space="preserve">: </w:t>
      </w:r>
      <w:r w:rsidR="00F85A60">
        <w:rPr>
          <w:lang w:val="en-GB"/>
        </w:rPr>
        <w:t>Teleoperation of a mobile robot</w:t>
      </w:r>
    </w:p>
    <w:p w14:paraId="5670F47F" w14:textId="7F6ECC5D" w:rsidR="00FC2026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Teleoperation of a Mobile robot</w:t>
      </w:r>
      <w:r w:rsidR="00FC2026" w:rsidRPr="00F206FD">
        <w:rPr>
          <w:lang w:val="en-GB"/>
        </w:rPr>
        <w:t>.</w:t>
      </w:r>
    </w:p>
    <w:p w14:paraId="46608381" w14:textId="77777777" w:rsidR="00FC2026" w:rsidRPr="00E92368" w:rsidRDefault="00FC2026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7FA1BDC2" w14:textId="428891F0" w:rsidR="00FC2026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Simple Teleoperation of a real Mobile Robot</w:t>
      </w:r>
      <w:r w:rsidR="00FC2026"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7AF9A9C5" w14:textId="77777777" w:rsidR="00FC2026" w:rsidRDefault="00FC2026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64D1BBF6" w14:textId="238ED50A" w:rsidR="00FC2026" w:rsidRDefault="00FC2026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0A84AD68" w14:textId="3DF8D41C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026483B2" w14:textId="40D92C8C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0D990F58" w14:textId="52FB47E1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7</w:t>
      </w:r>
      <w:r w:rsidRPr="006F7AF0">
        <w:rPr>
          <w:lang w:val="en-GB"/>
        </w:rPr>
        <w:t xml:space="preserve">: </w:t>
      </w:r>
      <w:r>
        <w:rPr>
          <w:lang w:val="en-GB"/>
        </w:rPr>
        <w:t>Open Loop Control. *</w:t>
      </w:r>
    </w:p>
    <w:p w14:paraId="43EE5AF1" w14:textId="7874767B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>This week will introduce some basics of open</w:t>
      </w:r>
      <w:r>
        <w:rPr>
          <w:lang w:val="en-GB"/>
        </w:rPr>
        <w:t>-</w:t>
      </w:r>
      <w:r w:rsidRPr="00F85A60">
        <w:rPr>
          <w:lang w:val="en-GB"/>
        </w:rPr>
        <w:t>loop control for mobile robotics</w:t>
      </w:r>
      <w:r w:rsidRPr="00E92368">
        <w:rPr>
          <w:lang w:val="en-GB"/>
        </w:rPr>
        <w:t>.</w:t>
      </w:r>
    </w:p>
    <w:p w14:paraId="2A239D54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335767D3" w14:textId="366DB404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Open loop control theory</w:t>
      </w:r>
      <w:r w:rsidRPr="00F85A60">
        <w:rPr>
          <w:lang w:val="en-GB"/>
        </w:rPr>
        <w:t>.</w:t>
      </w:r>
    </w:p>
    <w:p w14:paraId="3B36C7FE" w14:textId="12016A77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 xml:space="preserve">Differential Drive </w:t>
      </w:r>
      <w:r>
        <w:rPr>
          <w:lang w:val="en-GB"/>
        </w:rPr>
        <w:t>Robot Open Loop Control</w:t>
      </w:r>
      <w:r w:rsidRPr="00F85A60">
        <w:rPr>
          <w:lang w:val="en-GB"/>
        </w:rPr>
        <w:t>.</w:t>
      </w:r>
    </w:p>
    <w:p w14:paraId="73F162ED" w14:textId="75CCFA55" w:rsidR="00F85A60" w:rsidRPr="006F7AF0" w:rsidRDefault="00F85A60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8</w:t>
      </w:r>
      <w:r w:rsidRPr="006F7AF0">
        <w:rPr>
          <w:lang w:val="en-GB"/>
        </w:rPr>
        <w:t xml:space="preserve">: </w:t>
      </w:r>
      <w:r>
        <w:rPr>
          <w:lang w:val="en-GB"/>
        </w:rPr>
        <w:t>Teleoperation of a mobile robot</w:t>
      </w:r>
    </w:p>
    <w:p w14:paraId="0E6D22A6" w14:textId="768561FD" w:rsidR="00F85A60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>Simple DDR control</w:t>
      </w:r>
      <w:r w:rsidRPr="00F206FD">
        <w:rPr>
          <w:lang w:val="en-GB"/>
        </w:rPr>
        <w:t>.</w:t>
      </w:r>
    </w:p>
    <w:p w14:paraId="0BD6FA39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514A0DDC" w14:textId="5D05C42B" w:rsidR="00F85A60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Open Loop Path following</w:t>
      </w: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 xml:space="preserve"> of a real Mobile Robot</w:t>
      </w: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210290C2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7A78222A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57D66882" w14:textId="66616063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668EC143" w14:textId="40BBA442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34437B77" w14:textId="7E190706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8</w:t>
      </w:r>
      <w:r w:rsidRPr="006F7AF0">
        <w:rPr>
          <w:lang w:val="en-GB"/>
        </w:rPr>
        <w:t xml:space="preserve">: </w:t>
      </w:r>
      <w:r>
        <w:rPr>
          <w:lang w:val="en-GB"/>
        </w:rPr>
        <w:t>Closed</w:t>
      </w:r>
      <w:r>
        <w:rPr>
          <w:lang w:val="en-GB"/>
        </w:rPr>
        <w:t xml:space="preserve"> Loop Control. *</w:t>
      </w:r>
    </w:p>
    <w:p w14:paraId="1BE4651E" w14:textId="53BAB99C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 xml:space="preserve">This week will introduce some basics of </w:t>
      </w:r>
      <w:r>
        <w:rPr>
          <w:lang w:val="en-GB"/>
        </w:rPr>
        <w:t>closed-</w:t>
      </w:r>
      <w:r w:rsidRPr="00F85A60">
        <w:rPr>
          <w:lang w:val="en-GB"/>
        </w:rPr>
        <w:t>loop control for mobile robotics</w:t>
      </w:r>
      <w:r w:rsidRPr="00E92368">
        <w:rPr>
          <w:lang w:val="en-GB"/>
        </w:rPr>
        <w:t>.</w:t>
      </w:r>
    </w:p>
    <w:p w14:paraId="2407DE0E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5CDE94BA" w14:textId="2A81783E" w:rsidR="00F85A60" w:rsidRP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Closed</w:t>
      </w:r>
      <w:r>
        <w:rPr>
          <w:lang w:val="en-GB"/>
        </w:rPr>
        <w:t xml:space="preserve"> loop control theory</w:t>
      </w:r>
      <w:r w:rsidRPr="00F85A60">
        <w:rPr>
          <w:lang w:val="en-GB"/>
        </w:rPr>
        <w:t>.</w:t>
      </w:r>
    </w:p>
    <w:p w14:paraId="61FC9503" w14:textId="5BADE739" w:rsidR="00F85A60" w:rsidRDefault="00F85A60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 w:rsidRPr="00F85A60">
        <w:rPr>
          <w:lang w:val="en-GB"/>
        </w:rPr>
        <w:t xml:space="preserve">Differential Drive </w:t>
      </w:r>
      <w:r>
        <w:rPr>
          <w:lang w:val="en-GB"/>
        </w:rPr>
        <w:t xml:space="preserve">Robot </w:t>
      </w:r>
      <w:r>
        <w:rPr>
          <w:lang w:val="en-GB"/>
        </w:rPr>
        <w:t>Closed-Loop</w:t>
      </w:r>
      <w:r>
        <w:rPr>
          <w:lang w:val="en-GB"/>
        </w:rPr>
        <w:t xml:space="preserve"> Control</w:t>
      </w:r>
      <w:r w:rsidRPr="00F85A60">
        <w:rPr>
          <w:lang w:val="en-GB"/>
        </w:rPr>
        <w:t>.</w:t>
      </w:r>
    </w:p>
    <w:p w14:paraId="495C3D60" w14:textId="2EAB0185" w:rsidR="00AD046F" w:rsidRPr="00F85A60" w:rsidRDefault="00AD046F" w:rsidP="00F85A60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Presentation of the Final Challenge</w:t>
      </w:r>
    </w:p>
    <w:p w14:paraId="31ED6E14" w14:textId="30C7D4D6" w:rsidR="00F85A60" w:rsidRPr="006F7AF0" w:rsidRDefault="00F85A60" w:rsidP="00F85A60">
      <w:pPr>
        <w:pStyle w:val="Heading3"/>
        <w:spacing w:line="276" w:lineRule="auto"/>
        <w:ind w:firstLine="360"/>
        <w:rPr>
          <w:lang w:val="en-GB"/>
        </w:rPr>
      </w:pPr>
      <w:r w:rsidRPr="006F7AF0">
        <w:rPr>
          <w:lang w:val="en-GB"/>
        </w:rPr>
        <w:t xml:space="preserve">Activity </w:t>
      </w:r>
      <w:r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Teleoperation of a mobile robot</w:t>
      </w:r>
    </w:p>
    <w:p w14:paraId="7CA4D4DF" w14:textId="6E9467A1" w:rsidR="00F85A60" w:rsidRPr="00E92368" w:rsidRDefault="00F85A60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>
        <w:rPr>
          <w:lang w:val="en-GB"/>
        </w:rPr>
        <w:t xml:space="preserve">Simple </w:t>
      </w:r>
      <w:r>
        <w:rPr>
          <w:lang w:val="en-GB"/>
        </w:rPr>
        <w:t>closed-loop</w:t>
      </w:r>
      <w:r>
        <w:rPr>
          <w:lang w:val="en-GB"/>
        </w:rPr>
        <w:t xml:space="preserve"> control</w:t>
      </w:r>
      <w:r w:rsidRPr="00F206FD">
        <w:rPr>
          <w:lang w:val="en-GB"/>
        </w:rPr>
        <w:t>.</w:t>
      </w:r>
    </w:p>
    <w:p w14:paraId="5A876685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1774F1BB" w14:textId="6DAA1590" w:rsidR="00F85A60" w:rsidRDefault="00F85A60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Closed</w:t>
      </w: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 xml:space="preserve"> Loop Path following a real Mobile Robot</w:t>
      </w:r>
      <w:r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7C6A5E9C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17BC720C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336FF513" w14:textId="77777777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79996033" w14:textId="2E0F62BE" w:rsidR="00F85A60" w:rsidRDefault="00F85A60">
      <w:pPr>
        <w:rPr>
          <w:lang w:val="en-GB"/>
        </w:rPr>
      </w:pPr>
      <w:r>
        <w:rPr>
          <w:lang w:val="en-GB"/>
        </w:rPr>
        <w:br w:type="page"/>
      </w:r>
    </w:p>
    <w:p w14:paraId="3B74F25E" w14:textId="2C49BB7A" w:rsidR="00F85A60" w:rsidRDefault="00F85A6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 w:rsidR="00AD046F"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Robot Simulation</w:t>
      </w:r>
      <w:r>
        <w:rPr>
          <w:lang w:val="en-GB"/>
        </w:rPr>
        <w:t>. *</w:t>
      </w:r>
    </w:p>
    <w:p w14:paraId="1082D5DF" w14:textId="1D0407BC" w:rsidR="00F85A60" w:rsidRPr="00E92368" w:rsidRDefault="00F85A60" w:rsidP="00F85A60">
      <w:pPr>
        <w:spacing w:line="276" w:lineRule="auto"/>
        <w:rPr>
          <w:lang w:val="en-GB"/>
        </w:rPr>
      </w:pPr>
      <w:r w:rsidRPr="00F85A60">
        <w:rPr>
          <w:lang w:val="en-GB"/>
        </w:rPr>
        <w:t xml:space="preserve">This week will introduce some basics </w:t>
      </w:r>
      <w:r w:rsidR="00AD046F">
        <w:rPr>
          <w:lang w:val="en-GB"/>
        </w:rPr>
        <w:t>on simulating the robot in Gazebo and RVIZ.</w:t>
      </w:r>
    </w:p>
    <w:p w14:paraId="065377B3" w14:textId="77777777" w:rsidR="00F85A60" w:rsidRPr="006F7AF0" w:rsidRDefault="00F85A60" w:rsidP="00F85A60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17933060" w14:textId="2EBE3199" w:rsidR="00F85A60" w:rsidRPr="00AD046F" w:rsidRDefault="00AD046F" w:rsidP="00AD046F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Robot Visualisation/Simulation Tools</w:t>
      </w:r>
      <w:r w:rsidR="00F85A60" w:rsidRPr="00F85A60">
        <w:rPr>
          <w:lang w:val="en-GB"/>
        </w:rPr>
        <w:t>.</w:t>
      </w:r>
    </w:p>
    <w:p w14:paraId="04B39976" w14:textId="77777777" w:rsidR="00F85A60" w:rsidRPr="00E92368" w:rsidRDefault="00F85A60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E92368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7912FB63" w14:textId="62FA4752" w:rsidR="00F85A60" w:rsidRDefault="00AD046F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Final Challenge</w:t>
      </w:r>
      <w:r w:rsidR="00F85A60" w:rsidRPr="00F206FD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6842F5A8" w14:textId="77777777" w:rsidR="00F85A60" w:rsidRDefault="00F85A60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E92368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6BD70F10" w14:textId="77777777" w:rsid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E92368">
        <w:rPr>
          <w:lang w:val="en-GB"/>
        </w:rPr>
        <w:t>Requirements of Session 1.</w:t>
      </w:r>
    </w:p>
    <w:p w14:paraId="3469BB45" w14:textId="77777777" w:rsidR="00F85A60" w:rsidRPr="00F85A60" w:rsidRDefault="00F85A6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>
        <w:rPr>
          <w:lang w:val="en-GB"/>
        </w:rPr>
        <w:t>TBD.</w:t>
      </w:r>
    </w:p>
    <w:p w14:paraId="1F4BD69C" w14:textId="5B04D066" w:rsidR="00AD046F" w:rsidRDefault="00AD046F">
      <w:pPr>
        <w:rPr>
          <w:lang w:val="en-GB"/>
        </w:rPr>
      </w:pPr>
      <w:r>
        <w:rPr>
          <w:lang w:val="en-GB"/>
        </w:rPr>
        <w:br w:type="page"/>
      </w:r>
    </w:p>
    <w:p w14:paraId="060ACF68" w14:textId="74F077E5" w:rsidR="00AD046F" w:rsidRDefault="00AD046F" w:rsidP="00AD046F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6F7AF0">
        <w:rPr>
          <w:lang w:val="en-GB"/>
        </w:rPr>
        <w:lastRenderedPageBreak/>
        <w:t xml:space="preserve">Week </w:t>
      </w:r>
      <w:r>
        <w:rPr>
          <w:lang w:val="en-GB"/>
        </w:rPr>
        <w:t>9</w:t>
      </w:r>
      <w:r w:rsidRPr="006F7AF0">
        <w:rPr>
          <w:lang w:val="en-GB"/>
        </w:rPr>
        <w:t xml:space="preserve">: </w:t>
      </w:r>
      <w:r>
        <w:rPr>
          <w:lang w:val="en-GB"/>
        </w:rPr>
        <w:t>Final Challenge Presentation</w:t>
      </w:r>
      <w:r>
        <w:rPr>
          <w:lang w:val="en-GB"/>
        </w:rPr>
        <w:t>. *</w:t>
      </w:r>
    </w:p>
    <w:p w14:paraId="67C38CF7" w14:textId="71DDAB5F" w:rsidR="00AD046F" w:rsidRPr="00E92368" w:rsidRDefault="00AD046F" w:rsidP="00AD046F">
      <w:pPr>
        <w:spacing w:line="276" w:lineRule="auto"/>
        <w:rPr>
          <w:lang w:val="en-GB"/>
        </w:rPr>
      </w:pPr>
      <w:r>
        <w:rPr>
          <w:lang w:val="en-GB"/>
        </w:rPr>
        <w:t>Presentation of the final challenge</w:t>
      </w:r>
      <w:r>
        <w:rPr>
          <w:lang w:val="en-GB"/>
        </w:rPr>
        <w:t>.</w:t>
      </w:r>
    </w:p>
    <w:p w14:paraId="5403C4CF" w14:textId="77777777" w:rsidR="00AD046F" w:rsidRPr="006F7AF0" w:rsidRDefault="00AD046F" w:rsidP="00AD046F">
      <w:pPr>
        <w:pStyle w:val="Heading3"/>
        <w:spacing w:line="276" w:lineRule="auto"/>
        <w:rPr>
          <w:lang w:val="en-GB"/>
        </w:rPr>
      </w:pPr>
      <w:r w:rsidRPr="006F7AF0">
        <w:rPr>
          <w:lang w:val="en-GB"/>
        </w:rPr>
        <w:t>Session:</w:t>
      </w:r>
    </w:p>
    <w:p w14:paraId="2FA21450" w14:textId="67DE337D" w:rsidR="00AD046F" w:rsidRPr="00AD046F" w:rsidRDefault="00AD046F" w:rsidP="00AD046F">
      <w:pPr>
        <w:pStyle w:val="ListParagraph"/>
        <w:numPr>
          <w:ilvl w:val="0"/>
          <w:numId w:val="38"/>
        </w:numPr>
        <w:spacing w:line="276" w:lineRule="auto"/>
        <w:rPr>
          <w:lang w:val="en-GB"/>
        </w:rPr>
      </w:pPr>
      <w:r>
        <w:rPr>
          <w:lang w:val="en-GB"/>
        </w:rPr>
        <w:t>Presentations</w:t>
      </w:r>
      <w:r w:rsidRPr="00F85A60">
        <w:rPr>
          <w:lang w:val="en-GB"/>
        </w:rPr>
        <w:t>.</w:t>
      </w:r>
    </w:p>
    <w:p w14:paraId="4C184B12" w14:textId="77777777" w:rsidR="00AD046F" w:rsidRDefault="00AD046F" w:rsidP="00AD046F">
      <w:pPr>
        <w:spacing w:line="276" w:lineRule="auto"/>
        <w:rPr>
          <w:lang w:val="en-GB"/>
        </w:rPr>
      </w:pPr>
    </w:p>
    <w:p w14:paraId="60D9BBD3" w14:textId="47B84753" w:rsidR="00AD046F" w:rsidRPr="00AD046F" w:rsidRDefault="00AD046F" w:rsidP="00AD046F">
      <w:pPr>
        <w:spacing w:line="276" w:lineRule="auto"/>
        <w:rPr>
          <w:i/>
          <w:iCs/>
          <w:lang w:val="en-GB"/>
        </w:rPr>
      </w:pPr>
      <w:r w:rsidRPr="00AD046F">
        <w:rPr>
          <w:i/>
          <w:iCs/>
          <w:lang w:val="en-GB"/>
        </w:rPr>
        <w:t xml:space="preserve">* Weeks may change due to </w:t>
      </w:r>
      <w:r>
        <w:rPr>
          <w:i/>
          <w:iCs/>
          <w:lang w:val="en-GB"/>
        </w:rPr>
        <w:t>material and l</w:t>
      </w:r>
      <w:r w:rsidRPr="00AD046F">
        <w:rPr>
          <w:i/>
          <w:iCs/>
          <w:lang w:val="en-GB"/>
        </w:rPr>
        <w:t>aboratory sessions</w:t>
      </w:r>
      <w:r w:rsidR="00EB736C">
        <w:rPr>
          <w:i/>
          <w:iCs/>
          <w:lang w:val="en-GB"/>
        </w:rPr>
        <w:t>.</w:t>
      </w:r>
    </w:p>
    <w:sectPr w:rsidR="00AD046F" w:rsidRPr="00AD046F" w:rsidSect="000425D7">
      <w:headerReference w:type="default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5C58F" w14:textId="77777777" w:rsidR="0055478C" w:rsidRDefault="0055478C" w:rsidP="008A15DC">
      <w:r>
        <w:separator/>
      </w:r>
    </w:p>
  </w:endnote>
  <w:endnote w:type="continuationSeparator" w:id="0">
    <w:p w14:paraId="3B922AA4" w14:textId="77777777" w:rsidR="0055478C" w:rsidRDefault="0055478C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}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D1A76" w14:textId="77777777" w:rsidR="0055478C" w:rsidRDefault="0055478C" w:rsidP="008A15DC">
      <w:r>
        <w:separator/>
      </w:r>
    </w:p>
  </w:footnote>
  <w:footnote w:type="continuationSeparator" w:id="0">
    <w:p w14:paraId="64C916A0" w14:textId="77777777" w:rsidR="0055478C" w:rsidRDefault="0055478C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2AEC"/>
    <w:multiLevelType w:val="hybridMultilevel"/>
    <w:tmpl w:val="D56622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E44E2"/>
    <w:multiLevelType w:val="hybridMultilevel"/>
    <w:tmpl w:val="B6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E0D44"/>
    <w:multiLevelType w:val="multilevel"/>
    <w:tmpl w:val="33E0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D1B87"/>
    <w:multiLevelType w:val="multilevel"/>
    <w:tmpl w:val="70C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A785E"/>
    <w:multiLevelType w:val="multilevel"/>
    <w:tmpl w:val="051E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7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61EF8"/>
    <w:multiLevelType w:val="hybridMultilevel"/>
    <w:tmpl w:val="5FC4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6"/>
  </w:num>
  <w:num w:numId="2" w16cid:durableId="1292319307">
    <w:abstractNumId w:val="6"/>
  </w:num>
  <w:num w:numId="3" w16cid:durableId="1092824940">
    <w:abstractNumId w:val="36"/>
  </w:num>
  <w:num w:numId="4" w16cid:durableId="91246638">
    <w:abstractNumId w:val="35"/>
  </w:num>
  <w:num w:numId="5" w16cid:durableId="272396152">
    <w:abstractNumId w:val="18"/>
  </w:num>
  <w:num w:numId="6" w16cid:durableId="2902133">
    <w:abstractNumId w:val="31"/>
  </w:num>
  <w:num w:numId="7" w16cid:durableId="1217468293">
    <w:abstractNumId w:val="17"/>
  </w:num>
  <w:num w:numId="8" w16cid:durableId="1138571458">
    <w:abstractNumId w:val="14"/>
  </w:num>
  <w:num w:numId="9" w16cid:durableId="1492022946">
    <w:abstractNumId w:val="32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9"/>
  </w:num>
  <w:num w:numId="13" w16cid:durableId="2041586257">
    <w:abstractNumId w:val="15"/>
  </w:num>
  <w:num w:numId="14" w16cid:durableId="1893343784">
    <w:abstractNumId w:val="0"/>
  </w:num>
  <w:num w:numId="15" w16cid:durableId="1478642225">
    <w:abstractNumId w:val="37"/>
  </w:num>
  <w:num w:numId="16" w16cid:durableId="487326369">
    <w:abstractNumId w:val="3"/>
  </w:num>
  <w:num w:numId="17" w16cid:durableId="756827886">
    <w:abstractNumId w:val="24"/>
  </w:num>
  <w:num w:numId="18" w16cid:durableId="894970161">
    <w:abstractNumId w:val="30"/>
  </w:num>
  <w:num w:numId="19" w16cid:durableId="1976596099">
    <w:abstractNumId w:val="28"/>
  </w:num>
  <w:num w:numId="20" w16cid:durableId="2012370182">
    <w:abstractNumId w:val="10"/>
  </w:num>
  <w:num w:numId="21" w16cid:durableId="504636447">
    <w:abstractNumId w:val="34"/>
  </w:num>
  <w:num w:numId="22" w16cid:durableId="790435557">
    <w:abstractNumId w:val="9"/>
  </w:num>
  <w:num w:numId="23" w16cid:durableId="1248425263">
    <w:abstractNumId w:val="33"/>
  </w:num>
  <w:num w:numId="24" w16cid:durableId="780225791">
    <w:abstractNumId w:val="8"/>
  </w:num>
  <w:num w:numId="25" w16cid:durableId="141042804">
    <w:abstractNumId w:val="22"/>
  </w:num>
  <w:num w:numId="26" w16cid:durableId="1050417178">
    <w:abstractNumId w:val="25"/>
  </w:num>
  <w:num w:numId="27" w16cid:durableId="198058651">
    <w:abstractNumId w:val="23"/>
  </w:num>
  <w:num w:numId="28" w16cid:durableId="1372345432">
    <w:abstractNumId w:val="5"/>
  </w:num>
  <w:num w:numId="29" w16cid:durableId="1414549614">
    <w:abstractNumId w:val="27"/>
  </w:num>
  <w:num w:numId="30" w16cid:durableId="1746410705">
    <w:abstractNumId w:val="20"/>
  </w:num>
  <w:num w:numId="31" w16cid:durableId="458258574">
    <w:abstractNumId w:val="19"/>
  </w:num>
  <w:num w:numId="32" w16cid:durableId="384449646">
    <w:abstractNumId w:val="26"/>
  </w:num>
  <w:num w:numId="33" w16cid:durableId="611672845">
    <w:abstractNumId w:val="21"/>
  </w:num>
  <w:num w:numId="34" w16cid:durableId="246116886">
    <w:abstractNumId w:val="13"/>
  </w:num>
  <w:num w:numId="35" w16cid:durableId="1197695036">
    <w:abstractNumId w:val="11"/>
  </w:num>
  <w:num w:numId="36" w16cid:durableId="1016227192">
    <w:abstractNumId w:val="4"/>
  </w:num>
  <w:num w:numId="37" w16cid:durableId="710228204">
    <w:abstractNumId w:val="12"/>
  </w:num>
  <w:num w:numId="38" w16cid:durableId="589895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jA2sTS1MDc1NDFT0lEKTi0uzszPAykwqgUAxYtCey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54C5"/>
    <w:rsid w:val="00055CCD"/>
    <w:rsid w:val="00060567"/>
    <w:rsid w:val="0006204A"/>
    <w:rsid w:val="00063699"/>
    <w:rsid w:val="0007052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57D6"/>
    <w:rsid w:val="001326D6"/>
    <w:rsid w:val="0013333A"/>
    <w:rsid w:val="00136834"/>
    <w:rsid w:val="001410F3"/>
    <w:rsid w:val="00144EA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32A7"/>
    <w:rsid w:val="001C6FE1"/>
    <w:rsid w:val="001D5207"/>
    <w:rsid w:val="001E27F9"/>
    <w:rsid w:val="001F7FC4"/>
    <w:rsid w:val="00202A96"/>
    <w:rsid w:val="00205C2D"/>
    <w:rsid w:val="0021366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C257A"/>
    <w:rsid w:val="002D09D9"/>
    <w:rsid w:val="002D4439"/>
    <w:rsid w:val="002D7535"/>
    <w:rsid w:val="002F2113"/>
    <w:rsid w:val="003000F8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A1286"/>
    <w:rsid w:val="003A22D3"/>
    <w:rsid w:val="003B2285"/>
    <w:rsid w:val="003B4864"/>
    <w:rsid w:val="003C2341"/>
    <w:rsid w:val="003E4DAD"/>
    <w:rsid w:val="003F30AC"/>
    <w:rsid w:val="0040038E"/>
    <w:rsid w:val="00412196"/>
    <w:rsid w:val="00415650"/>
    <w:rsid w:val="004235D0"/>
    <w:rsid w:val="00436140"/>
    <w:rsid w:val="00450179"/>
    <w:rsid w:val="00455A95"/>
    <w:rsid w:val="00460F2A"/>
    <w:rsid w:val="0047040D"/>
    <w:rsid w:val="0047771C"/>
    <w:rsid w:val="004801B9"/>
    <w:rsid w:val="0048277D"/>
    <w:rsid w:val="004831A6"/>
    <w:rsid w:val="004A7B04"/>
    <w:rsid w:val="004B11E7"/>
    <w:rsid w:val="004B13E9"/>
    <w:rsid w:val="004C280E"/>
    <w:rsid w:val="00512DB1"/>
    <w:rsid w:val="00515C9D"/>
    <w:rsid w:val="005368F7"/>
    <w:rsid w:val="00542963"/>
    <w:rsid w:val="005439AE"/>
    <w:rsid w:val="00552523"/>
    <w:rsid w:val="0055478C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C065C"/>
    <w:rsid w:val="005C5DEA"/>
    <w:rsid w:val="005D0B70"/>
    <w:rsid w:val="005D1015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069"/>
    <w:rsid w:val="0063176D"/>
    <w:rsid w:val="00637EB3"/>
    <w:rsid w:val="00663ACC"/>
    <w:rsid w:val="00681DED"/>
    <w:rsid w:val="00685871"/>
    <w:rsid w:val="00690C05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479B"/>
    <w:rsid w:val="006F75D4"/>
    <w:rsid w:val="006F7AF0"/>
    <w:rsid w:val="006F7D76"/>
    <w:rsid w:val="006F7FB8"/>
    <w:rsid w:val="0070444D"/>
    <w:rsid w:val="007060A8"/>
    <w:rsid w:val="007130B7"/>
    <w:rsid w:val="00716D4F"/>
    <w:rsid w:val="00717EAC"/>
    <w:rsid w:val="00720D27"/>
    <w:rsid w:val="00734B86"/>
    <w:rsid w:val="00754BE3"/>
    <w:rsid w:val="007615C9"/>
    <w:rsid w:val="00777A44"/>
    <w:rsid w:val="007857BC"/>
    <w:rsid w:val="00786B47"/>
    <w:rsid w:val="007906CF"/>
    <w:rsid w:val="007A19E2"/>
    <w:rsid w:val="007A2A2B"/>
    <w:rsid w:val="007B2554"/>
    <w:rsid w:val="007B4A15"/>
    <w:rsid w:val="007B6475"/>
    <w:rsid w:val="007B73FB"/>
    <w:rsid w:val="007F6F68"/>
    <w:rsid w:val="0080234C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6556E"/>
    <w:rsid w:val="00A70EB5"/>
    <w:rsid w:val="00A71103"/>
    <w:rsid w:val="00A85307"/>
    <w:rsid w:val="00AA219F"/>
    <w:rsid w:val="00AB40FC"/>
    <w:rsid w:val="00AC411F"/>
    <w:rsid w:val="00AC62F0"/>
    <w:rsid w:val="00AD046F"/>
    <w:rsid w:val="00AE1F52"/>
    <w:rsid w:val="00B1013F"/>
    <w:rsid w:val="00B11AA8"/>
    <w:rsid w:val="00B21809"/>
    <w:rsid w:val="00B24B78"/>
    <w:rsid w:val="00B31E97"/>
    <w:rsid w:val="00B40BBA"/>
    <w:rsid w:val="00B4178F"/>
    <w:rsid w:val="00B446B1"/>
    <w:rsid w:val="00B50D7E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5681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2368"/>
    <w:rsid w:val="00E97B67"/>
    <w:rsid w:val="00EA2744"/>
    <w:rsid w:val="00EB736C"/>
    <w:rsid w:val="00EC2259"/>
    <w:rsid w:val="00EC4758"/>
    <w:rsid w:val="00ED276E"/>
    <w:rsid w:val="00F122BD"/>
    <w:rsid w:val="00F14638"/>
    <w:rsid w:val="00F15337"/>
    <w:rsid w:val="00F15A2E"/>
    <w:rsid w:val="00F206FD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A60"/>
    <w:rsid w:val="00F85D3E"/>
    <w:rsid w:val="00F96FC2"/>
    <w:rsid w:val="00FA27EF"/>
    <w:rsid w:val="00FB7605"/>
    <w:rsid w:val="00FC2026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3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6556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368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36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92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923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esm.zoom.us/j/820792559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itesm.zoom.us/j/2108335799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16</Pages>
  <Words>954</Words>
  <Characters>5687</Characters>
  <Application>Microsoft Office Word</Application>
  <DocSecurity>0</DocSecurity>
  <Lines>210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9</cp:revision>
  <dcterms:created xsi:type="dcterms:W3CDTF">2023-08-03T09:26:00Z</dcterms:created>
  <dcterms:modified xsi:type="dcterms:W3CDTF">2023-08-0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ffb9dc79bd6d33adbda39e4b12c2aecf8a802993e27ba4aa5bc2f436cdd86</vt:lpwstr>
  </property>
</Properties>
</file>